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4B211818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 xml:space="preserve"> №3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6240F4CF" w:rsidR="000D5065" w:rsidRPr="003B3DE5" w:rsidRDefault="00AD386E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D386E">
              <w:rPr>
                <w:rFonts w:ascii="Times New Roman" w:hAnsi="Times New Roman"/>
                <w:sz w:val="28"/>
                <w:szCs w:val="28"/>
                <w:lang w:val="ru-RU"/>
              </w:rPr>
              <w:t>Работа с базами данных в Spring Framework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5123D39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Черниговский</w:t>
            </w:r>
          </w:p>
        </w:tc>
      </w:tr>
      <w:tr w:rsidR="00131604" w14:paraId="506D1858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5AD2CCE5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6679B4DA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Д. Непомнящий</w:t>
            </w:r>
          </w:p>
        </w:tc>
      </w:tr>
      <w:tr w:rsidR="00131604" w14:paraId="5F04AF8D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032A6160" w:rsidR="008860BE" w:rsidRPr="00AD386E" w:rsidRDefault="00973E15" w:rsidP="00AD386E">
      <w:r>
        <w:t xml:space="preserve">Цель состоит </w:t>
      </w:r>
      <w:r w:rsidR="00AD386E">
        <w:t>в ознакомлении с механизмами работы с базами данных в Spring Framework.</w:t>
      </w:r>
    </w:p>
    <w:p w14:paraId="1CF741FF" w14:textId="1FF8B4BC" w:rsidR="00817F94" w:rsidRDefault="00445C8C" w:rsidP="008860BE">
      <w:pPr>
        <w:pStyle w:val="a"/>
        <w:rPr>
          <w:lang w:val="ru-RU"/>
        </w:rPr>
      </w:pPr>
      <w:r>
        <w:rPr>
          <w:lang w:val="ru-RU"/>
        </w:rPr>
        <w:t>Задачи</w:t>
      </w:r>
    </w:p>
    <w:p w14:paraId="233A5CA7" w14:textId="26D91DE1" w:rsidR="00973E15" w:rsidRPr="00AD386E" w:rsidRDefault="00973E15" w:rsidP="00973E15">
      <w:r>
        <w:t>Выполнение работы сводится к следующим задачам</w:t>
      </w:r>
      <w:r w:rsidR="00AD386E" w:rsidRPr="00AD386E">
        <w:t>:</w:t>
      </w:r>
    </w:p>
    <w:p w14:paraId="77003DEC" w14:textId="5B48BF67" w:rsidR="00AD386E" w:rsidRDefault="00AD386E" w:rsidP="00523F42">
      <w:pPr>
        <w:pStyle w:val="af6"/>
        <w:numPr>
          <w:ilvl w:val="0"/>
          <w:numId w:val="14"/>
        </w:numPr>
        <w:tabs>
          <w:tab w:val="left" w:pos="1170"/>
        </w:tabs>
        <w:ind w:left="0" w:firstLine="720"/>
      </w:pPr>
      <w:r>
        <w:t xml:space="preserve">описать класс сущности в соответствии с вариантом, который имеет как минимум три текстовых поля, два числовых и </w:t>
      </w:r>
      <w:r w:rsidR="000A76F5">
        <w:t>ID</w:t>
      </w:r>
      <w:r w:rsidRPr="00AD386E">
        <w:t>;</w:t>
      </w:r>
    </w:p>
    <w:p w14:paraId="4687B101" w14:textId="548B4C90" w:rsidR="00AD386E" w:rsidRDefault="00AD386E" w:rsidP="00523F42">
      <w:pPr>
        <w:pStyle w:val="af6"/>
        <w:numPr>
          <w:ilvl w:val="0"/>
          <w:numId w:val="14"/>
        </w:numPr>
        <w:tabs>
          <w:tab w:val="left" w:pos="1170"/>
        </w:tabs>
        <w:ind w:left="0" w:firstLine="720"/>
      </w:pPr>
      <w:r>
        <w:t>создать таблицу базы данных в реляционной БД</w:t>
      </w:r>
      <w:r w:rsidRPr="00AD386E">
        <w:t>;</w:t>
      </w:r>
    </w:p>
    <w:p w14:paraId="79B1394F" w14:textId="09B92E60" w:rsidR="00AD386E" w:rsidRDefault="00AD386E" w:rsidP="00523F42">
      <w:pPr>
        <w:pStyle w:val="af6"/>
        <w:numPr>
          <w:ilvl w:val="0"/>
          <w:numId w:val="14"/>
        </w:numPr>
        <w:tabs>
          <w:tab w:val="left" w:pos="1170"/>
        </w:tabs>
        <w:ind w:left="0" w:firstLine="720"/>
      </w:pPr>
      <w:r>
        <w:t>реализовать консольное Spring приложение, которое должно позволять:</w:t>
      </w:r>
    </w:p>
    <w:p w14:paraId="0DCC47BD" w14:textId="24DB2702" w:rsidR="00AD386E" w:rsidRDefault="00AD386E" w:rsidP="00523F42">
      <w:pPr>
        <w:pStyle w:val="af6"/>
        <w:numPr>
          <w:ilvl w:val="1"/>
          <w:numId w:val="15"/>
        </w:numPr>
        <w:tabs>
          <w:tab w:val="left" w:pos="1800"/>
        </w:tabs>
      </w:pPr>
      <w:r>
        <w:t>вводить пользователю поля сущности и</w:t>
      </w:r>
      <w:r w:rsidRPr="00AD386E">
        <w:t xml:space="preserve">; </w:t>
      </w:r>
      <w:r>
        <w:t>добавлять её в таблицу БД</w:t>
      </w:r>
      <w:r w:rsidR="00523F42" w:rsidRPr="00523F42">
        <w:t>;</w:t>
      </w:r>
    </w:p>
    <w:p w14:paraId="70E8DC73" w14:textId="32C9AEA2" w:rsidR="00AD386E" w:rsidRDefault="00523F42" w:rsidP="00523F42">
      <w:pPr>
        <w:pStyle w:val="af6"/>
        <w:numPr>
          <w:ilvl w:val="1"/>
          <w:numId w:val="15"/>
        </w:numPr>
      </w:pPr>
      <w:r>
        <w:t>в</w:t>
      </w:r>
      <w:r w:rsidR="00AD386E">
        <w:t>ыводить в консоль все записи из таблицы БД</w:t>
      </w:r>
      <w:r w:rsidRPr="00523F42">
        <w:t>;</w:t>
      </w:r>
    </w:p>
    <w:p w14:paraId="305E09DC" w14:textId="0BE3942A" w:rsidR="00AD386E" w:rsidRDefault="00523F42" w:rsidP="00523F42">
      <w:pPr>
        <w:pStyle w:val="af6"/>
        <w:numPr>
          <w:ilvl w:val="1"/>
          <w:numId w:val="15"/>
        </w:numPr>
      </w:pPr>
      <w:r>
        <w:t>р</w:t>
      </w:r>
      <w:r w:rsidR="00AD386E">
        <w:t xml:space="preserve">едактировать запись таблицы БД по </w:t>
      </w:r>
      <w:r w:rsidR="000A76F5">
        <w:rPr>
          <w:lang w:val="en-US"/>
        </w:rPr>
        <w:t>ID</w:t>
      </w:r>
      <w:r w:rsidRPr="00523F42">
        <w:t>;</w:t>
      </w:r>
    </w:p>
    <w:p w14:paraId="22AD0DEC" w14:textId="0B909720" w:rsidR="00AD386E" w:rsidRDefault="00523F42" w:rsidP="00523F42">
      <w:pPr>
        <w:pStyle w:val="af6"/>
        <w:numPr>
          <w:ilvl w:val="1"/>
          <w:numId w:val="15"/>
        </w:numPr>
      </w:pPr>
      <w:r>
        <w:t>у</w:t>
      </w:r>
      <w:r w:rsidR="00AD386E">
        <w:t xml:space="preserve">далять запись по </w:t>
      </w:r>
      <w:r w:rsidR="000A76F5">
        <w:rPr>
          <w:lang w:val="en-US"/>
        </w:rPr>
        <w:t>ID</w:t>
      </w:r>
      <w:r>
        <w:rPr>
          <w:lang w:val="en-US"/>
        </w:rPr>
        <w:t>;</w:t>
      </w:r>
    </w:p>
    <w:p w14:paraId="29F605D9" w14:textId="0614C846" w:rsidR="00551DE3" w:rsidRDefault="00523F42" w:rsidP="00523F42">
      <w:pPr>
        <w:pStyle w:val="af6"/>
        <w:numPr>
          <w:ilvl w:val="1"/>
          <w:numId w:val="15"/>
        </w:numPr>
      </w:pPr>
      <w:r>
        <w:t>о</w:t>
      </w:r>
      <w:r w:rsidR="00AD386E">
        <w:t>существлять поиск по</w:t>
      </w:r>
      <w:r>
        <w:t xml:space="preserve"> какому-то из признаков</w:t>
      </w:r>
      <w:r w:rsidR="00551DE3">
        <w:t xml:space="preserve"> </w:t>
      </w:r>
    </w:p>
    <w:p w14:paraId="4E7C715C" w14:textId="282EB10B" w:rsidR="00DE580A" w:rsidRDefault="00551DE3" w:rsidP="00551DE3">
      <w:pPr>
        <w:rPr>
          <w:rFonts w:cs="Times New Roman"/>
        </w:rPr>
      </w:pPr>
      <w:r>
        <w:t>Вариант 1</w:t>
      </w:r>
      <w:r w:rsidR="00523F42">
        <w:t>0</w:t>
      </w:r>
      <w:r>
        <w:t xml:space="preserve">. </w:t>
      </w:r>
      <w:r w:rsidR="00523F42">
        <w:t>Одежда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690CB947" w:rsidR="00551DE3" w:rsidRPr="00631E59" w:rsidRDefault="00523F42" w:rsidP="00551DE3">
      <w:pPr>
        <w:pStyle w:val="a"/>
        <w:rPr>
          <w:lang w:val="ru-RU"/>
        </w:rPr>
      </w:pPr>
      <w:r>
        <w:rPr>
          <w:lang w:val="ru-RU"/>
        </w:rPr>
        <w:lastRenderedPageBreak/>
        <w:t>Ход работы</w:t>
      </w:r>
    </w:p>
    <w:p w14:paraId="3DD6B6C9" w14:textId="1BB1429D" w:rsidR="00551DE3" w:rsidRPr="00551DE3" w:rsidRDefault="00523F42" w:rsidP="00551DE3">
      <w:pPr>
        <w:pStyle w:val="a0"/>
      </w:pPr>
      <w:r>
        <w:rPr>
          <w:lang w:val="ru-RU"/>
        </w:rPr>
        <w:t>Создание базы данных</w:t>
      </w:r>
    </w:p>
    <w:p w14:paraId="58D8C83F" w14:textId="7FD2BAD8" w:rsidR="009078EC" w:rsidRDefault="009078EC" w:rsidP="00551DE3">
      <w:pPr>
        <w:spacing w:after="240"/>
      </w:pPr>
      <w:r>
        <w:t xml:space="preserve">В качестве СУБД была выбрана </w:t>
      </w:r>
      <w:r>
        <w:rPr>
          <w:lang w:val="en-US"/>
        </w:rPr>
        <w:t>PostgreSQL</w:t>
      </w:r>
      <w:r w:rsidRPr="009078EC">
        <w:t>.</w:t>
      </w:r>
    </w:p>
    <w:p w14:paraId="08C674E6" w14:textId="2FF15864" w:rsidR="00551DE3" w:rsidRDefault="00523F42" w:rsidP="00551DE3">
      <w:pPr>
        <w:spacing w:after="240"/>
      </w:pPr>
      <w:r>
        <w:t xml:space="preserve">В качестве характеристик предметов одежды были взяты тип, размер, цена, </w:t>
      </w:r>
      <w:r w:rsidR="009078EC">
        <w:t>целевая половая принадлежность и количество одежды на складе.</w:t>
      </w:r>
    </w:p>
    <w:p w14:paraId="1A12079A" w14:textId="12B8E64F" w:rsidR="009078EC" w:rsidRDefault="009078EC" w:rsidP="00551DE3">
      <w:pPr>
        <w:spacing w:after="240"/>
      </w:pPr>
      <w:r>
        <w:t>На рисунке 1 приведен</w:t>
      </w:r>
      <w:r w:rsidRPr="009078EC">
        <w:t xml:space="preserve"> </w:t>
      </w:r>
      <w:r>
        <w:t xml:space="preserve">скриншот созданной таблицы и </w:t>
      </w:r>
      <w:r>
        <w:rPr>
          <w:lang w:val="en-US"/>
        </w:rPr>
        <w:t>SQL</w:t>
      </w:r>
      <w:r w:rsidRPr="009078EC">
        <w:t>-</w:t>
      </w:r>
      <w:r>
        <w:t>кода для ее создания.</w:t>
      </w:r>
    </w:p>
    <w:p w14:paraId="692908DA" w14:textId="77777777" w:rsidR="009078EC" w:rsidRDefault="009078EC" w:rsidP="009078EC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1075D59" wp14:editId="3AC0B86B">
            <wp:extent cx="5550639" cy="3359217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524" cy="336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570DB" w14:textId="71E5A0EC" w:rsidR="009078EC" w:rsidRPr="009078EC" w:rsidRDefault="009078EC" w:rsidP="009078EC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>Рисунок 1 – Таблица и ее объявление</w:t>
      </w:r>
    </w:p>
    <w:p w14:paraId="5A682A3B" w14:textId="77777777" w:rsidR="009078EC" w:rsidRPr="009078EC" w:rsidRDefault="009078EC" w:rsidP="00551DE3">
      <w:pPr>
        <w:spacing w:after="240"/>
      </w:pPr>
    </w:p>
    <w:p w14:paraId="407F41C5" w14:textId="009E7DFD" w:rsidR="00551DE3" w:rsidRPr="003D3FFB" w:rsidRDefault="000A76F5" w:rsidP="00551DE3">
      <w:pPr>
        <w:pStyle w:val="a0"/>
      </w:pPr>
      <w:r>
        <w:rPr>
          <w:lang w:val="ru-RU"/>
        </w:rPr>
        <w:t xml:space="preserve">Разработка </w:t>
      </w:r>
      <w:r w:rsidR="009078EC">
        <w:rPr>
          <w:lang w:val="ru-RU"/>
        </w:rPr>
        <w:t>приложения</w:t>
      </w:r>
    </w:p>
    <w:p w14:paraId="6D0AEE77" w14:textId="700A9A44" w:rsidR="009078EC" w:rsidRDefault="009078EC" w:rsidP="009078EC">
      <w:r>
        <w:t xml:space="preserve">Было создано </w:t>
      </w:r>
      <w:r>
        <w:rPr>
          <w:lang w:val="en-US"/>
        </w:rPr>
        <w:t>Spring</w:t>
      </w:r>
      <w:r w:rsidRPr="009078EC">
        <w:t>-</w:t>
      </w:r>
      <w:r>
        <w:t>приложение в соответствии с задачами. На рисунке 2 приведена</w:t>
      </w:r>
      <w:r w:rsidR="001C78A1">
        <w:t xml:space="preserve"> файловая</w:t>
      </w:r>
      <w:r>
        <w:t xml:space="preserve"> структура проекта</w:t>
      </w:r>
      <w:r w:rsidR="001C78A1">
        <w:t>.</w:t>
      </w:r>
      <w:r>
        <w:t xml:space="preserve"> </w:t>
      </w:r>
    </w:p>
    <w:p w14:paraId="292D004B" w14:textId="77777777" w:rsidR="009078EC" w:rsidRDefault="009078EC" w:rsidP="009078EC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03C9EF3" wp14:editId="2F2B3556">
            <wp:extent cx="3223795" cy="3711970"/>
            <wp:effectExtent l="0" t="0" r="0" b="317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431" cy="372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100E8" w14:textId="1327AC5C" w:rsidR="009078EC" w:rsidRDefault="009078EC" w:rsidP="009078EC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</w:t>
      </w:r>
      <w:r w:rsidR="001C78A1">
        <w:rPr>
          <w:szCs w:val="28"/>
          <w:shd w:val="clear" w:color="auto" w:fill="FFFFFF"/>
        </w:rPr>
        <w:t>Файловая с</w:t>
      </w:r>
      <w:r>
        <w:rPr>
          <w:szCs w:val="28"/>
          <w:shd w:val="clear" w:color="auto" w:fill="FFFFFF"/>
        </w:rPr>
        <w:t>труктура проекта</w:t>
      </w:r>
    </w:p>
    <w:p w14:paraId="55DC8053" w14:textId="1DBA4E57" w:rsidR="005F0866" w:rsidRDefault="001C78A1" w:rsidP="00D80167">
      <w:r>
        <w:t xml:space="preserve">На листингах </w:t>
      </w:r>
      <w:r w:rsidR="000A76F5">
        <w:t>далее приведен</w:t>
      </w:r>
      <w:r>
        <w:t xml:space="preserve"> исходный код программы.</w:t>
      </w:r>
    </w:p>
    <w:p w14:paraId="0F5C267E" w14:textId="77777777" w:rsidR="00D80167" w:rsidRPr="00D80167" w:rsidRDefault="00D80167" w:rsidP="00D80167">
      <w:pPr>
        <w:rPr>
          <w:szCs w:val="28"/>
          <w:shd w:val="clear" w:color="auto" w:fill="FFFFFF"/>
        </w:rPr>
      </w:pPr>
    </w:p>
    <w:p w14:paraId="395633DA" w14:textId="454F0D40" w:rsidR="005F0866" w:rsidRPr="001C78A1" w:rsidRDefault="005F0866" w:rsidP="005F0866">
      <w:pPr>
        <w:pStyle w:val="afb"/>
      </w:pPr>
      <w:r>
        <w:t>Листинг</w:t>
      </w:r>
      <w:r w:rsidRPr="00551DE3">
        <w:t xml:space="preserve"> 1 – </w:t>
      </w:r>
      <w:r w:rsidR="001C78A1">
        <w:t xml:space="preserve">код класса </w:t>
      </w:r>
      <w:r w:rsidR="001C78A1">
        <w:rPr>
          <w:lang w:val="en-US"/>
        </w:rPr>
        <w:t>Apparel</w:t>
      </w:r>
    </w:p>
    <w:p w14:paraId="1361AAA0" w14:textId="77777777" w:rsidR="001C78A1" w:rsidRPr="004335ED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package</w:t>
      </w:r>
      <w:r w:rsidRPr="004335ED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github</w:t>
      </w:r>
      <w:proofErr w:type="gramEnd"/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durakin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isdlabs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lab</w:t>
      </w:r>
      <w:r w:rsidRPr="004335ED">
        <w:rPr>
          <w:rFonts w:ascii="Courier New" w:hAnsi="Courier New"/>
          <w:sz w:val="20"/>
          <w:szCs w:val="20"/>
          <w:lang w:val="en-US"/>
        </w:rPr>
        <w:t>3.</w:t>
      </w:r>
      <w:r w:rsidRPr="001C78A1">
        <w:rPr>
          <w:rFonts w:ascii="Courier New" w:hAnsi="Courier New"/>
          <w:sz w:val="20"/>
          <w:szCs w:val="20"/>
          <w:lang w:val="en-US"/>
        </w:rPr>
        <w:t>entity</w:t>
      </w:r>
      <w:r w:rsidRPr="004335ED">
        <w:rPr>
          <w:rFonts w:ascii="Courier New" w:hAnsi="Courier New"/>
          <w:sz w:val="20"/>
          <w:szCs w:val="20"/>
          <w:lang w:val="en-US"/>
        </w:rPr>
        <w:t>;</w:t>
      </w:r>
    </w:p>
    <w:p w14:paraId="24DB7CB7" w14:textId="77777777" w:rsidR="001C78A1" w:rsidRPr="004335ED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34C41FD" w14:textId="77777777" w:rsidR="001C78A1" w:rsidRPr="004335ED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8C41A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x.persisten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.*;</w:t>
      </w:r>
    </w:p>
    <w:p w14:paraId="72BF8D1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9949B1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Entity</w:t>
      </w:r>
    </w:p>
    <w:p w14:paraId="150DFB2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public class Apparel {</w:t>
      </w:r>
    </w:p>
    <w:p w14:paraId="5468B31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Id</w:t>
      </w:r>
    </w:p>
    <w:p w14:paraId="4FAACAA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neratedValu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strategy =</w:t>
      </w:r>
    </w:p>
    <w:p w14:paraId="662E227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GenerationType.IDENTIT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</w:t>
      </w:r>
    </w:p>
    <w:p w14:paraId="12ED245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Integer id;</w:t>
      </w:r>
    </w:p>
    <w:p w14:paraId="2E981A2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2F863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nullable = false)</w:t>
      </w:r>
    </w:p>
    <w:p w14:paraId="663C82C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Double price;</w:t>
      </w:r>
    </w:p>
    <w:p w14:paraId="3A712EB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19B49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name = "\"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\"", nullable = false)</w:t>
      </w:r>
    </w:p>
    <w:p w14:paraId="2C32C33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27859E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E1D672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name = "\"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\"", nullable = false)</w:t>
      </w:r>
    </w:p>
    <w:p w14:paraId="590B2F8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String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D2AA77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866F87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Column</w:t>
      </w:r>
    </w:p>
    <w:p w14:paraId="7155BEB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String size;</w:t>
      </w:r>
    </w:p>
    <w:p w14:paraId="0182977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9F9D5E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Column</w:t>
      </w:r>
    </w:p>
    <w:p w14:paraId="508FA35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String sex;</w:t>
      </w:r>
    </w:p>
    <w:p w14:paraId="3179E3D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1086A8" w14:textId="5DF921B0" w:rsidR="001C78A1" w:rsidRPr="004335ED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Продолжение</w:t>
      </w:r>
      <w:r w:rsidRPr="004335ED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4335ED">
        <w:rPr>
          <w:lang w:val="en-US" w:eastAsia="en-US"/>
        </w:rPr>
        <w:t xml:space="preserve"> 1</w:t>
      </w:r>
    </w:p>
    <w:p w14:paraId="2C27475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pparel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9E894F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AA7C90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1D90BB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pparel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Integer id, Double price, 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, String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, String size, String sex) {</w:t>
      </w:r>
    </w:p>
    <w:p w14:paraId="3EA2EEA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this.id = id;</w:t>
      </w:r>
    </w:p>
    <w:p w14:paraId="0BA9621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pri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price;</w:t>
      </w:r>
    </w:p>
    <w:p w14:paraId="7C24F0C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inStock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0352B9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Typ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02D686C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siz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size;</w:t>
      </w:r>
    </w:p>
    <w:p w14:paraId="7AFDD70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his.sex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sex;</w:t>
      </w:r>
    </w:p>
    <w:p w14:paraId="772F647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02D0A4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F148A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Integer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657CDAF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id;</w:t>
      </w:r>
    </w:p>
    <w:p w14:paraId="01E8838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00AB76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62B7AD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 {</w:t>
      </w:r>
    </w:p>
    <w:p w14:paraId="0D15257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this.id = id;</w:t>
      </w:r>
    </w:p>
    <w:p w14:paraId="7F4BDE8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CA51B7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51B7B1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Double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0A4D4F6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price;</w:t>
      </w:r>
    </w:p>
    <w:p w14:paraId="52EB476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71E39D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D9DD2A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Double price) {</w:t>
      </w:r>
    </w:p>
    <w:p w14:paraId="3AA66F6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pri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price;</w:t>
      </w:r>
    </w:p>
    <w:p w14:paraId="1E0CF1D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1A60DF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7255D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Integer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5F53A08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26420DD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F19F72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22B6B4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46BF9A5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inStock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F9219F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2FAB7F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70C1D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4BC9550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05CF09E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2BB335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2AD5D5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String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1FE25FB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Typ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4A7EE78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1848C5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508DA3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Siz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4FA77BE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size;</w:t>
      </w:r>
    </w:p>
    <w:p w14:paraId="6749BDC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303AD6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F2118C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Siz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String size) {</w:t>
      </w:r>
    </w:p>
    <w:p w14:paraId="03C0262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siz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size;</w:t>
      </w:r>
    </w:p>
    <w:p w14:paraId="7D8508F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3B631F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A8A8B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Sex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45DBE1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sex;</w:t>
      </w:r>
    </w:p>
    <w:p w14:paraId="4B53308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178BA4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F8F017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Sex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String sex) {</w:t>
      </w:r>
    </w:p>
    <w:p w14:paraId="23397B0A" w14:textId="2F43106B" w:rsidR="001C78A1" w:rsidRPr="00F14095" w:rsidRDefault="001C78A1" w:rsidP="001C78A1">
      <w:pPr>
        <w:ind w:firstLine="0"/>
        <w:rPr>
          <w:lang w:eastAsia="en-US"/>
        </w:rPr>
      </w:pPr>
      <w:r>
        <w:rPr>
          <w:lang w:eastAsia="en-US"/>
        </w:rPr>
        <w:lastRenderedPageBreak/>
        <w:t>Окончание листинга 1</w:t>
      </w:r>
    </w:p>
    <w:p w14:paraId="4C3843F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</w:rPr>
        <w:t xml:space="preserve">        </w:t>
      </w:r>
      <w:r w:rsidRPr="001C78A1">
        <w:rPr>
          <w:rFonts w:ascii="Courier New" w:hAnsi="Courier New"/>
          <w:sz w:val="20"/>
          <w:szCs w:val="20"/>
          <w:lang w:val="en-US"/>
        </w:rPr>
        <w:t>this</w:t>
      </w:r>
      <w:r w:rsidRPr="001C78A1">
        <w:rPr>
          <w:rFonts w:ascii="Courier New" w:hAnsi="Courier New"/>
          <w:sz w:val="20"/>
          <w:szCs w:val="20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sex</w:t>
      </w:r>
      <w:r w:rsidRPr="001C78A1">
        <w:rPr>
          <w:rFonts w:ascii="Courier New" w:hAnsi="Courier New"/>
          <w:sz w:val="20"/>
          <w:szCs w:val="20"/>
        </w:rPr>
        <w:t xml:space="preserve"> = </w:t>
      </w:r>
      <w:r w:rsidRPr="001C78A1">
        <w:rPr>
          <w:rFonts w:ascii="Courier New" w:hAnsi="Courier New"/>
          <w:sz w:val="20"/>
          <w:szCs w:val="20"/>
          <w:lang w:val="en-US"/>
        </w:rPr>
        <w:t>sex</w:t>
      </w:r>
      <w:r w:rsidRPr="001C78A1">
        <w:rPr>
          <w:rFonts w:ascii="Courier New" w:hAnsi="Courier New"/>
          <w:sz w:val="20"/>
          <w:szCs w:val="20"/>
        </w:rPr>
        <w:t>;</w:t>
      </w:r>
    </w:p>
    <w:p w14:paraId="25943FB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</w:rPr>
        <w:t xml:space="preserve">    </w:t>
      </w:r>
      <w:r w:rsidRPr="001C78A1">
        <w:rPr>
          <w:rFonts w:ascii="Courier New" w:hAnsi="Courier New"/>
          <w:sz w:val="20"/>
          <w:szCs w:val="20"/>
          <w:lang w:val="en-US"/>
        </w:rPr>
        <w:t>}</w:t>
      </w:r>
    </w:p>
    <w:p w14:paraId="435DE37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3EB3F3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72E500A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oString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565751D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"id " + id +</w:t>
      </w:r>
    </w:p>
    <w:p w14:paraId="6EECC93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" +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+</w:t>
      </w:r>
    </w:p>
    <w:p w14:paraId="0CF0A18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Sex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" + sex +</w:t>
      </w:r>
    </w:p>
    <w:p w14:paraId="0671311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Siz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" + size +</w:t>
      </w:r>
    </w:p>
    <w:p w14:paraId="3F7483D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" +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String.forma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"%.2f", price) +</w:t>
      </w:r>
    </w:p>
    <w:p w14:paraId="73F3869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Lef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in stock " +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+</w:t>
      </w:r>
    </w:p>
    <w:p w14:paraId="607EDF0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'\n';</w:t>
      </w:r>
    </w:p>
    <w:p w14:paraId="7E3F657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D2EEA0A" w14:textId="4EAA2882" w:rsid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}</w:t>
      </w:r>
    </w:p>
    <w:p w14:paraId="70E0E501" w14:textId="77777777" w:rsidR="001C78A1" w:rsidRPr="001C78A1" w:rsidRDefault="001C78A1" w:rsidP="001C78A1">
      <w:pPr>
        <w:rPr>
          <w:lang w:val="en-US" w:eastAsia="en-US"/>
        </w:rPr>
      </w:pPr>
    </w:p>
    <w:p w14:paraId="2263211E" w14:textId="46AD033B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t>Листинг</w:t>
      </w:r>
      <w:r w:rsidRPr="001C78A1">
        <w:rPr>
          <w:lang w:val="en-US" w:eastAsia="en-US"/>
        </w:rPr>
        <w:t xml:space="preserve"> 2 – </w:t>
      </w:r>
      <w:r>
        <w:rPr>
          <w:lang w:eastAsia="en-US"/>
        </w:rPr>
        <w:t>Код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интерфейса</w:t>
      </w:r>
      <w:r w:rsidRPr="001C78A1"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ApparelRepository</w:t>
      </w:r>
      <w:proofErr w:type="spellEnd"/>
    </w:p>
    <w:p w14:paraId="3116F23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ackage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repository;</w:t>
      </w:r>
    </w:p>
    <w:p w14:paraId="58569A5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D6BF99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entity.Apparel;</w:t>
      </w:r>
    </w:p>
    <w:p w14:paraId="0251C9C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data.jpa.repositor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Jpa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6B5ACA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stereotype.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2AE789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5405A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Lis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468B8B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084474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Repository</w:t>
      </w:r>
    </w:p>
    <w:p w14:paraId="7DAEA0F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ublic interfac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extends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Jpa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&lt;Apparel, Integer&gt; {</w:t>
      </w:r>
    </w:p>
    <w:p w14:paraId="2F6121F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DistinctByPriceLessTh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Double price);</w:t>
      </w:r>
    </w:p>
    <w:p w14:paraId="4FB36A34" w14:textId="3C6076C4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</w:rPr>
        <w:t>}</w:t>
      </w:r>
    </w:p>
    <w:p w14:paraId="1DF9F1E0" w14:textId="77777777" w:rsidR="001C78A1" w:rsidRDefault="001C78A1" w:rsidP="00811D18">
      <w:pPr>
        <w:ind w:firstLine="0"/>
        <w:rPr>
          <w:lang w:eastAsia="en-US"/>
        </w:rPr>
      </w:pPr>
    </w:p>
    <w:p w14:paraId="3A4B71D9" w14:textId="6FE4946E" w:rsidR="00812818" w:rsidRPr="001C78A1" w:rsidRDefault="00551DE3" w:rsidP="00811D18">
      <w:pPr>
        <w:ind w:firstLine="0"/>
        <w:rPr>
          <w:lang w:val="en-US" w:eastAsia="en-US"/>
        </w:rPr>
      </w:pPr>
      <w:r>
        <w:rPr>
          <w:lang w:eastAsia="en-US"/>
        </w:rPr>
        <w:t>Листинг</w:t>
      </w:r>
      <w:r w:rsidRPr="001C78A1">
        <w:rPr>
          <w:lang w:eastAsia="en-US"/>
        </w:rPr>
        <w:t xml:space="preserve"> </w:t>
      </w:r>
      <w:r w:rsidR="001C78A1" w:rsidRPr="001C78A1">
        <w:rPr>
          <w:lang w:eastAsia="en-US"/>
        </w:rPr>
        <w:t>3</w:t>
      </w:r>
      <w:r w:rsidRPr="001C78A1">
        <w:rPr>
          <w:lang w:eastAsia="en-US"/>
        </w:rPr>
        <w:t xml:space="preserve"> – </w:t>
      </w:r>
      <w:r>
        <w:rPr>
          <w:lang w:eastAsia="en-US"/>
        </w:rPr>
        <w:t>Код</w:t>
      </w:r>
      <w:r w:rsidR="001C78A1" w:rsidRPr="001C78A1">
        <w:rPr>
          <w:lang w:eastAsia="en-US"/>
        </w:rPr>
        <w:t xml:space="preserve"> </w:t>
      </w:r>
      <w:r w:rsidR="001C78A1">
        <w:rPr>
          <w:lang w:eastAsia="en-US"/>
        </w:rPr>
        <w:t xml:space="preserve">интерфейса </w:t>
      </w:r>
      <w:proofErr w:type="spellStart"/>
      <w:r w:rsidR="001C78A1">
        <w:rPr>
          <w:lang w:val="en-US" w:eastAsia="en-US"/>
        </w:rPr>
        <w:t>ApparelService</w:t>
      </w:r>
      <w:proofErr w:type="spellEnd"/>
    </w:p>
    <w:p w14:paraId="240AFAE8" w14:textId="77777777" w:rsidR="001C78A1" w:rsidRPr="004335ED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package</w:t>
      </w:r>
      <w:r w:rsidRPr="004335ED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github</w:t>
      </w:r>
      <w:proofErr w:type="gramEnd"/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durakin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isdlabs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lab</w:t>
      </w:r>
      <w:r w:rsidRPr="004335ED">
        <w:rPr>
          <w:rFonts w:ascii="Courier New" w:hAnsi="Courier New"/>
          <w:sz w:val="20"/>
          <w:szCs w:val="20"/>
          <w:lang w:val="en-US"/>
        </w:rPr>
        <w:t>3.</w:t>
      </w:r>
      <w:r w:rsidRPr="001C78A1">
        <w:rPr>
          <w:rFonts w:ascii="Courier New" w:hAnsi="Courier New"/>
          <w:sz w:val="20"/>
          <w:szCs w:val="20"/>
          <w:lang w:val="en-US"/>
        </w:rPr>
        <w:t>service</w:t>
      </w:r>
      <w:r w:rsidRPr="004335ED">
        <w:rPr>
          <w:rFonts w:ascii="Courier New" w:hAnsi="Courier New"/>
          <w:sz w:val="20"/>
          <w:szCs w:val="20"/>
          <w:lang w:val="en-US"/>
        </w:rPr>
        <w:t>;</w:t>
      </w:r>
    </w:p>
    <w:p w14:paraId="54485465" w14:textId="77777777" w:rsidR="001C78A1" w:rsidRPr="004335ED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5DA96C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entity.Apparel;</w:t>
      </w:r>
    </w:p>
    <w:p w14:paraId="5DD76CA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C70B94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Lis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B7FEA5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54E3C3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ublic interfac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Serv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5568C26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Integer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dd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Apparel apparel);</w:t>
      </w:r>
    </w:p>
    <w:p w14:paraId="2EF6BAB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delet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;</w:t>
      </w:r>
    </w:p>
    <w:p w14:paraId="4A65DB6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Apparel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By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;</w:t>
      </w:r>
    </w:p>
    <w:p w14:paraId="409E6E2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updat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Integer id, 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, Doubl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18F4E4C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By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Doubl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05F95D8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Al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30058D73" w14:textId="1ABCB1DC" w:rsid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}</w:t>
      </w:r>
    </w:p>
    <w:p w14:paraId="23F21FDA" w14:textId="77777777" w:rsidR="001C78A1" w:rsidRPr="004335ED" w:rsidRDefault="001C78A1" w:rsidP="001C78A1">
      <w:pPr>
        <w:ind w:firstLine="0"/>
        <w:rPr>
          <w:lang w:val="en-US" w:eastAsia="en-US"/>
        </w:rPr>
      </w:pPr>
    </w:p>
    <w:p w14:paraId="6AF79746" w14:textId="1244CA23" w:rsidR="001C78A1" w:rsidRPr="004335ED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t>Листинг</w:t>
      </w:r>
      <w:r w:rsidRPr="004335ED">
        <w:rPr>
          <w:lang w:val="en-US" w:eastAsia="en-US"/>
        </w:rPr>
        <w:t xml:space="preserve"> 4 – </w:t>
      </w:r>
      <w:r>
        <w:rPr>
          <w:lang w:eastAsia="en-US"/>
        </w:rPr>
        <w:t>Код</w:t>
      </w:r>
      <w:r w:rsidRPr="004335ED">
        <w:rPr>
          <w:lang w:val="en-US" w:eastAsia="en-US"/>
        </w:rPr>
        <w:t xml:space="preserve"> </w:t>
      </w:r>
      <w:r>
        <w:rPr>
          <w:lang w:eastAsia="en-US"/>
        </w:rPr>
        <w:t>класса</w:t>
      </w:r>
      <w:r w:rsidRPr="004335ED">
        <w:rPr>
          <w:lang w:val="en-US" w:eastAsia="en-US"/>
        </w:rPr>
        <w:t xml:space="preserve"> </w:t>
      </w:r>
      <w:proofErr w:type="spellStart"/>
      <w:r w:rsidRPr="004335ED">
        <w:rPr>
          <w:lang w:val="en-US" w:eastAsia="en-US"/>
        </w:rPr>
        <w:t>ApparelServiceImpl</w:t>
      </w:r>
      <w:proofErr w:type="spellEnd"/>
    </w:p>
    <w:p w14:paraId="073C3D25" w14:textId="77777777" w:rsidR="001C78A1" w:rsidRPr="004335ED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package</w:t>
      </w:r>
      <w:r w:rsidRPr="004335ED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github</w:t>
      </w:r>
      <w:proofErr w:type="gramEnd"/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durakin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isdlabs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lab</w:t>
      </w:r>
      <w:r w:rsidRPr="004335ED">
        <w:rPr>
          <w:rFonts w:ascii="Courier New" w:hAnsi="Courier New"/>
          <w:sz w:val="20"/>
          <w:szCs w:val="20"/>
          <w:lang w:val="en-US"/>
        </w:rPr>
        <w:t>3.</w:t>
      </w:r>
      <w:r w:rsidRPr="001C78A1">
        <w:rPr>
          <w:rFonts w:ascii="Courier New" w:hAnsi="Courier New"/>
          <w:sz w:val="20"/>
          <w:szCs w:val="20"/>
          <w:lang w:val="en-US"/>
        </w:rPr>
        <w:t>service</w:t>
      </w:r>
      <w:r w:rsidRPr="004335ED">
        <w:rPr>
          <w:rFonts w:ascii="Courier New" w:hAnsi="Courier New"/>
          <w:sz w:val="20"/>
          <w:szCs w:val="20"/>
          <w:lang w:val="en-US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impl</w:t>
      </w:r>
      <w:r w:rsidRPr="004335ED">
        <w:rPr>
          <w:rFonts w:ascii="Courier New" w:hAnsi="Courier New"/>
          <w:sz w:val="20"/>
          <w:szCs w:val="20"/>
          <w:lang w:val="en-US"/>
        </w:rPr>
        <w:t>;</w:t>
      </w:r>
    </w:p>
    <w:p w14:paraId="2D0264D9" w14:textId="77777777" w:rsidR="001C78A1" w:rsidRPr="004335ED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FE3995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entity.Apparel;</w:t>
      </w:r>
    </w:p>
    <w:p w14:paraId="697EADD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repository.ApparelRepository;</w:t>
      </w:r>
    </w:p>
    <w:p w14:paraId="3BE102E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service.ApparelService;</w:t>
      </w:r>
    </w:p>
    <w:p w14:paraId="4238346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beans.factory.annotation.Autowire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9D772BE" w14:textId="69B0EB55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4</w:t>
      </w:r>
    </w:p>
    <w:p w14:paraId="0140066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ata.domain.Sor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04257D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stereotype.Serv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C3186D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30EA50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Lis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3DD170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C9C84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Service</w:t>
      </w:r>
    </w:p>
    <w:p w14:paraId="0F14357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ublic class </w:t>
      </w:r>
      <w:bookmarkStart w:id="1" w:name="_Hlk87136311"/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ServiceImp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bookmarkEnd w:id="1"/>
      <w:r w:rsidRPr="001C78A1">
        <w:rPr>
          <w:rFonts w:ascii="Courier New" w:hAnsi="Courier New"/>
          <w:sz w:val="20"/>
          <w:szCs w:val="20"/>
          <w:lang w:val="en-US"/>
        </w:rPr>
        <w:t xml:space="preserve">implements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Serv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1554C80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7089FF7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91B6DE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C53E46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296E00C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Integer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dd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Apparel apparel) {</w:t>
      </w:r>
    </w:p>
    <w:p w14:paraId="7C20EFC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sav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apparel);</w:t>
      </w:r>
    </w:p>
    <w:p w14:paraId="169C113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pparel.get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);</w:t>
      </w:r>
    </w:p>
    <w:p w14:paraId="7C4E50E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382EF3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1209C8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4B22993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delet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 {</w:t>
      </w:r>
    </w:p>
    <w:p w14:paraId="095C1A6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if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check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id)) {</w:t>
      </w:r>
    </w:p>
    <w:p w14:paraId="2D6E02A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7069096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089A7F8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deleteBy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id);</w:t>
      </w:r>
    </w:p>
    <w:p w14:paraId="2A1A054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true;</w:t>
      </w:r>
    </w:p>
    <w:p w14:paraId="43493BF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B8EAEB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BD1E54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1E56524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updat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Integer id, 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, Doubl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09F341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va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findBy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id);</w:t>
      </w:r>
    </w:p>
    <w:p w14:paraId="269DA54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= null) return false;</w:t>
      </w:r>
    </w:p>
    <w:p w14:paraId="08DA6FA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new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!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= null) {</w:t>
      </w:r>
    </w:p>
    <w:p w14:paraId="3EFB4CB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.set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49BACE8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E92579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new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!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= null) {</w:t>
      </w:r>
    </w:p>
    <w:p w14:paraId="6F37961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.set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428701A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057F83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sav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59DAB39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true;</w:t>
      </w:r>
    </w:p>
    <w:p w14:paraId="3629997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4F1B86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83D4F5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631AA94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By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Doubl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10DD0AC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findDistinctByPriceLessThan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0AF3ED3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ADFCD7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6DA257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79DB70B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Al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280D2D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findAll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Sort.by("id"));</w:t>
      </w:r>
    </w:p>
    <w:p w14:paraId="53251D0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1D6914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90D39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621256E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Apparel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By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 {</w:t>
      </w:r>
    </w:p>
    <w:p w14:paraId="749C5F8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findBy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id)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rEls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null);</w:t>
      </w:r>
    </w:p>
    <w:p w14:paraId="2E091A0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E37641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E089EE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heck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 {</w:t>
      </w:r>
    </w:p>
    <w:p w14:paraId="4BC3D84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id !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= null &amp;&amp;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his.apparelRepository.existsBy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id);</w:t>
      </w:r>
    </w:p>
    <w:p w14:paraId="334C307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</w:t>
      </w:r>
      <w:r w:rsidRPr="001C78A1">
        <w:rPr>
          <w:rFonts w:ascii="Courier New" w:hAnsi="Courier New"/>
          <w:sz w:val="20"/>
          <w:szCs w:val="20"/>
        </w:rPr>
        <w:t>}</w:t>
      </w:r>
    </w:p>
    <w:p w14:paraId="5AA40412" w14:textId="0CED4DC8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</w:rPr>
        <w:t>}</w:t>
      </w:r>
    </w:p>
    <w:p w14:paraId="564D0B62" w14:textId="29070B07" w:rsidR="001C78A1" w:rsidRPr="001C78A1" w:rsidRDefault="00F14095" w:rsidP="00F14095">
      <w:pPr>
        <w:ind w:firstLine="0"/>
        <w:rPr>
          <w:lang w:val="en-US" w:eastAsia="en-US"/>
        </w:rPr>
      </w:pPr>
      <w:bookmarkStart w:id="2" w:name="_Hlk70129233"/>
      <w:r>
        <w:rPr>
          <w:lang w:eastAsia="en-US"/>
        </w:rPr>
        <w:lastRenderedPageBreak/>
        <w:t xml:space="preserve">Листинг </w:t>
      </w:r>
      <w:r w:rsidR="001C78A1">
        <w:rPr>
          <w:lang w:eastAsia="en-US"/>
        </w:rPr>
        <w:t>5</w:t>
      </w:r>
      <w:r w:rsidRPr="00551DE3">
        <w:rPr>
          <w:lang w:eastAsia="en-US"/>
        </w:rPr>
        <w:t xml:space="preserve"> </w:t>
      </w:r>
      <w:r>
        <w:rPr>
          <w:lang w:eastAsia="en-US"/>
        </w:rPr>
        <w:t xml:space="preserve">– Код </w:t>
      </w:r>
      <w:r w:rsidR="001C78A1">
        <w:rPr>
          <w:lang w:eastAsia="en-US"/>
        </w:rPr>
        <w:t xml:space="preserve">конфигурации </w:t>
      </w:r>
      <w:r w:rsidR="001C78A1">
        <w:rPr>
          <w:lang w:val="en-US" w:eastAsia="en-US"/>
        </w:rPr>
        <w:t>Spring</w:t>
      </w:r>
    </w:p>
    <w:bookmarkEnd w:id="2"/>
    <w:p w14:paraId="40AF882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ackage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;</w:t>
      </w:r>
    </w:p>
    <w:p w14:paraId="2906AF7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086084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lombok.RequiredArgsConstructor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0F941E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beans.factory.annotation.Autowire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6562CD4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text.annotation.B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A6B151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text.annotation.ComponentSc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916181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text.annotation.Configuratio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FA6C4F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text.annotation.Property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BDEB0F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core.env.Environment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6938A68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data.jpa.repositor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fig.EnableJpaRepositories;</w:t>
      </w:r>
    </w:p>
    <w:p w14:paraId="3D5AB52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jdbc.datasource.DriverManager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BE5A1D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orm.jpa.JpaTransactionManager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37F9AA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orm.jpa.LocalContainerEntityManagerFactoryBean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215D3D8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orm.jpa.vendor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HibernateJpa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10D5E3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transaction.Platform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48E47AD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04849B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x.persistence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03FD3C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x.sql.DataSour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BAB85C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Object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E3721E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Propertie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041C0D6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33C1A7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Configuration</w:t>
      </w:r>
    </w:p>
    <w:p w14:paraId="73D10BF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ComponentScan("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")</w:t>
      </w:r>
    </w:p>
    <w:p w14:paraId="35C50BC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PropertySource("classpath: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pplication.properties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")</w:t>
      </w:r>
    </w:p>
    <w:p w14:paraId="63618D4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EnableJpaRepositories</w:t>
      </w:r>
    </w:p>
    <w:p w14:paraId="3076FC7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RequiredArgsConstructor</w:t>
      </w:r>
    </w:p>
    <w:p w14:paraId="5FC1641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ublic class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SpringConfiguratio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1929729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final Environment env;</w:t>
      </w:r>
    </w:p>
    <w:p w14:paraId="661CDE9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C9456B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61CFA11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563DDD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riverManager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new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DriverManager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1343B12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dataSource.setDriverClassName(Objects.requireNonNull(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v.getPropert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spring.datasource.driverClassName")));</w:t>
      </w:r>
    </w:p>
    <w:p w14:paraId="26EF991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.setUr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v.getProperty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spring.dataSource.url"));</w:t>
      </w:r>
    </w:p>
    <w:p w14:paraId="50D1714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dataSource.setUsername(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v.getPropert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spring.dataSource.username"));</w:t>
      </w:r>
    </w:p>
    <w:p w14:paraId="0DF3B42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dataSource.setPassword(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v.getPropert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spring.dataSource.password"));</w:t>
      </w:r>
    </w:p>
    <w:p w14:paraId="5952B2E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4A5277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EE9111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E41BD6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2B0B0F2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Properties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paPropertie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625107A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new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Properties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599EC21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A88F04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277B52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356D8AA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466E3C8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, Properties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jpaPropertie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0E1508E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HibernateJpa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new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HibernateJpa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58030AB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LocalContainerEntityManagerFactoryB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factory = new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LocalContainerEntityManagerFactoryB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07BED9F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setJpaVendorAdapter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3FBB7C4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setPackagesToScan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com.github.durakin.isdlabs.lab3");</w:t>
      </w:r>
    </w:p>
    <w:p w14:paraId="169C144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setDataSour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7CC1AE4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setJpaProperties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jpaPropertie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04129D9D" w14:textId="6B210D9F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5</w:t>
      </w:r>
    </w:p>
    <w:p w14:paraId="2D4770C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afterPropertiesSet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);</w:t>
      </w:r>
    </w:p>
    <w:p w14:paraId="28BF12F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getObject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);</w:t>
      </w:r>
    </w:p>
    <w:p w14:paraId="45471A7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3CF42C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42070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6D13F0C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3109EC3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Platform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64B7209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Jpa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x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new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pa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606A264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xManager.set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634C7C4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x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084909B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505608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86C683F" w14:textId="2AEBD2DF" w:rsidR="00DE2B3E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}</w:t>
      </w:r>
    </w:p>
    <w:p w14:paraId="242EBFF7" w14:textId="77777777" w:rsidR="001C78A1" w:rsidRPr="004335ED" w:rsidRDefault="001C78A1" w:rsidP="00DE2B3E">
      <w:pPr>
        <w:ind w:firstLine="0"/>
        <w:rPr>
          <w:lang w:val="en-US" w:eastAsia="en-US"/>
        </w:rPr>
      </w:pPr>
    </w:p>
    <w:p w14:paraId="28746FB1" w14:textId="6F716DDC" w:rsidR="00DE2B3E" w:rsidRPr="001C78A1" w:rsidRDefault="00DE2B3E" w:rsidP="00DE2B3E">
      <w:pPr>
        <w:ind w:firstLine="0"/>
        <w:rPr>
          <w:lang w:val="en-US" w:eastAsia="en-US"/>
        </w:rPr>
      </w:pPr>
      <w:r>
        <w:rPr>
          <w:lang w:eastAsia="en-US"/>
        </w:rPr>
        <w:t>Листинг</w:t>
      </w:r>
      <w:r w:rsidRPr="004335ED">
        <w:rPr>
          <w:lang w:val="en-US" w:eastAsia="en-US"/>
        </w:rPr>
        <w:t xml:space="preserve"> </w:t>
      </w:r>
      <w:r w:rsidR="001C78A1">
        <w:rPr>
          <w:lang w:val="en-US" w:eastAsia="en-US"/>
        </w:rPr>
        <w:t>6</w:t>
      </w:r>
      <w:r w:rsidRPr="004335ED">
        <w:rPr>
          <w:lang w:val="en-US" w:eastAsia="en-US"/>
        </w:rPr>
        <w:t xml:space="preserve"> – </w:t>
      </w:r>
      <w:r>
        <w:rPr>
          <w:lang w:eastAsia="en-US"/>
        </w:rPr>
        <w:t>Код</w:t>
      </w:r>
      <w:r w:rsidRPr="004335ED">
        <w:rPr>
          <w:lang w:val="en-US" w:eastAsia="en-US"/>
        </w:rPr>
        <w:t xml:space="preserve"> </w:t>
      </w:r>
      <w:r w:rsidR="001C78A1">
        <w:rPr>
          <w:lang w:eastAsia="en-US"/>
        </w:rPr>
        <w:t>класса</w:t>
      </w:r>
      <w:r w:rsidR="001C78A1" w:rsidRPr="004335ED">
        <w:rPr>
          <w:lang w:val="en-US" w:eastAsia="en-US"/>
        </w:rPr>
        <w:t xml:space="preserve"> </w:t>
      </w:r>
      <w:proofErr w:type="spellStart"/>
      <w:r w:rsidR="001C78A1">
        <w:rPr>
          <w:lang w:val="en-US" w:eastAsia="en-US"/>
        </w:rPr>
        <w:t>ConsoleInput</w:t>
      </w:r>
      <w:proofErr w:type="spellEnd"/>
    </w:p>
    <w:p w14:paraId="46876BD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package </w:t>
      </w:r>
      <w:proofErr w:type="gramStart"/>
      <w:r w:rsidRPr="001C78A1">
        <w:rPr>
          <w:sz w:val="20"/>
          <w:szCs w:val="20"/>
        </w:rPr>
        <w:t>com.github</w:t>
      </w:r>
      <w:proofErr w:type="gramEnd"/>
      <w:r w:rsidRPr="001C78A1">
        <w:rPr>
          <w:sz w:val="20"/>
          <w:szCs w:val="20"/>
        </w:rPr>
        <w:t>.durakin.isdlabs.lab3;</w:t>
      </w:r>
    </w:p>
    <w:p w14:paraId="54416CBA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6CF4EFF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spellStart"/>
      <w:proofErr w:type="gramStart"/>
      <w:r w:rsidRPr="001C78A1">
        <w:rPr>
          <w:sz w:val="20"/>
          <w:szCs w:val="20"/>
        </w:rPr>
        <w:t>java.io.BufferedReader</w:t>
      </w:r>
      <w:proofErr w:type="spellEnd"/>
      <w:proofErr w:type="gramEnd"/>
      <w:r w:rsidRPr="001C78A1">
        <w:rPr>
          <w:sz w:val="20"/>
          <w:szCs w:val="20"/>
        </w:rPr>
        <w:t>;</w:t>
      </w:r>
    </w:p>
    <w:p w14:paraId="0BA5B84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spellStart"/>
      <w:proofErr w:type="gramStart"/>
      <w:r w:rsidRPr="001C78A1">
        <w:rPr>
          <w:sz w:val="20"/>
          <w:szCs w:val="20"/>
        </w:rPr>
        <w:t>java.util</w:t>
      </w:r>
      <w:proofErr w:type="gramEnd"/>
      <w:r w:rsidRPr="001C78A1">
        <w:rPr>
          <w:sz w:val="20"/>
          <w:szCs w:val="20"/>
        </w:rPr>
        <w:t>.function.Function</w:t>
      </w:r>
      <w:proofErr w:type="spellEnd"/>
      <w:r w:rsidRPr="001C78A1">
        <w:rPr>
          <w:sz w:val="20"/>
          <w:szCs w:val="20"/>
        </w:rPr>
        <w:t>;</w:t>
      </w:r>
    </w:p>
    <w:p w14:paraId="6F9A8F5F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177B0FB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public class </w:t>
      </w:r>
      <w:proofErr w:type="spellStart"/>
      <w:r w:rsidRPr="001C78A1">
        <w:rPr>
          <w:sz w:val="20"/>
          <w:szCs w:val="20"/>
        </w:rPr>
        <w:t>ConsoleInput</w:t>
      </w:r>
      <w:proofErr w:type="spellEnd"/>
      <w:r w:rsidRPr="001C78A1">
        <w:rPr>
          <w:sz w:val="20"/>
          <w:szCs w:val="20"/>
        </w:rPr>
        <w:t xml:space="preserve"> {</w:t>
      </w:r>
    </w:p>
    <w:p w14:paraId="6716E85F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4DD7F3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Integer </w:t>
      </w:r>
      <w:proofErr w:type="spellStart"/>
      <w:proofErr w:type="gramStart"/>
      <w:r w:rsidRPr="001C78A1">
        <w:rPr>
          <w:sz w:val="20"/>
          <w:szCs w:val="20"/>
        </w:rPr>
        <w:t>CheckedInt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, Function&lt;Integer, Boolean&gt; checker) {</w:t>
      </w:r>
    </w:p>
    <w:p w14:paraId="70675B9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while (true) {</w:t>
      </w:r>
    </w:p>
    <w:p w14:paraId="4831A99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try {</w:t>
      </w:r>
    </w:p>
    <w:p w14:paraId="3444CC5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out.print</w:t>
      </w:r>
      <w:proofErr w:type="spellEnd"/>
      <w:r w:rsidRPr="001C78A1">
        <w:rPr>
          <w:sz w:val="20"/>
          <w:szCs w:val="20"/>
        </w:rPr>
        <w:t>(message);</w:t>
      </w:r>
    </w:p>
    <w:p w14:paraId="4E5F28E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var number = </w:t>
      </w:r>
      <w:proofErr w:type="spellStart"/>
      <w:r w:rsidRPr="001C78A1">
        <w:rPr>
          <w:sz w:val="20"/>
          <w:szCs w:val="20"/>
        </w:rPr>
        <w:t>Integer.parseInt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reader.readLin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33B1DC5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if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checker</w:t>
      </w:r>
      <w:proofErr w:type="gramEnd"/>
      <w:r w:rsidRPr="001C78A1">
        <w:rPr>
          <w:sz w:val="20"/>
          <w:szCs w:val="20"/>
        </w:rPr>
        <w:t>.apply</w:t>
      </w:r>
      <w:proofErr w:type="spellEnd"/>
      <w:r w:rsidRPr="001C78A1">
        <w:rPr>
          <w:sz w:val="20"/>
          <w:szCs w:val="20"/>
        </w:rPr>
        <w:t>(number)) {</w:t>
      </w:r>
    </w:p>
    <w:p w14:paraId="495F0A6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throw new </w:t>
      </w:r>
      <w:proofErr w:type="gramStart"/>
      <w:r w:rsidRPr="001C78A1">
        <w:rPr>
          <w:sz w:val="20"/>
          <w:szCs w:val="20"/>
        </w:rPr>
        <w:t>Exception(</w:t>
      </w:r>
      <w:proofErr w:type="gramEnd"/>
      <w:r w:rsidRPr="001C78A1">
        <w:rPr>
          <w:sz w:val="20"/>
          <w:szCs w:val="20"/>
        </w:rPr>
        <w:t>"Out of required range");</w:t>
      </w:r>
    </w:p>
    <w:p w14:paraId="5E1F544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72F21F5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return number;</w:t>
      </w:r>
    </w:p>
    <w:p w14:paraId="4DA8E86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 catch (Exception e) {</w:t>
      </w:r>
    </w:p>
    <w:p w14:paraId="63E8A03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err.println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e.getMessag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6E5848C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</w:t>
      </w:r>
    </w:p>
    <w:p w14:paraId="4BED0DD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}</w:t>
      </w:r>
    </w:p>
    <w:p w14:paraId="60384A8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6A8F9540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215D964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Integer </w:t>
      </w:r>
      <w:proofErr w:type="spellStart"/>
      <w:proofErr w:type="gramStart"/>
      <w:r w:rsidRPr="001C78A1">
        <w:rPr>
          <w:sz w:val="20"/>
          <w:szCs w:val="20"/>
        </w:rPr>
        <w:t>CheckedInt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) {</w:t>
      </w:r>
    </w:p>
    <w:p w14:paraId="1E5B46C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return </w:t>
      </w:r>
      <w:proofErr w:type="spellStart"/>
      <w:proofErr w:type="gramStart"/>
      <w:r w:rsidRPr="001C78A1">
        <w:rPr>
          <w:sz w:val="20"/>
          <w:szCs w:val="20"/>
        </w:rPr>
        <w:t>CheckedInt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>message, reader, (integer) -&gt; true);</w:t>
      </w:r>
    </w:p>
    <w:p w14:paraId="2EB765D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4CC99967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6D0EF12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Double </w:t>
      </w:r>
      <w:proofErr w:type="spellStart"/>
      <w:proofErr w:type="gramStart"/>
      <w:r w:rsidRPr="001C78A1">
        <w:rPr>
          <w:sz w:val="20"/>
          <w:szCs w:val="20"/>
        </w:rPr>
        <w:t>CheckedDouble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, Function&lt;Double, Boolean&gt; checker) {</w:t>
      </w:r>
    </w:p>
    <w:p w14:paraId="499F926D" w14:textId="54EAADAD" w:rsidR="001C78A1" w:rsidRPr="004335ED" w:rsidRDefault="001C78A1" w:rsidP="001C78A1">
      <w:pPr>
        <w:ind w:firstLine="0"/>
        <w:rPr>
          <w:lang w:eastAsia="en-US"/>
        </w:rPr>
      </w:pPr>
      <w:r>
        <w:rPr>
          <w:lang w:eastAsia="en-US"/>
        </w:rPr>
        <w:lastRenderedPageBreak/>
        <w:t>Окончание</w:t>
      </w:r>
      <w:r w:rsidRPr="004335ED">
        <w:rPr>
          <w:lang w:eastAsia="en-US"/>
        </w:rPr>
        <w:t xml:space="preserve"> </w:t>
      </w:r>
      <w:r>
        <w:rPr>
          <w:lang w:eastAsia="en-US"/>
        </w:rPr>
        <w:t>листинга</w:t>
      </w:r>
      <w:r w:rsidRPr="004335ED">
        <w:rPr>
          <w:lang w:eastAsia="en-US"/>
        </w:rPr>
        <w:t xml:space="preserve"> 6</w:t>
      </w:r>
    </w:p>
    <w:p w14:paraId="7145BB0E" w14:textId="77777777" w:rsidR="001C78A1" w:rsidRPr="004335ED" w:rsidRDefault="001C78A1" w:rsidP="001C78A1">
      <w:pPr>
        <w:pStyle w:val="af9"/>
        <w:rPr>
          <w:sz w:val="20"/>
          <w:szCs w:val="20"/>
          <w:lang w:val="ru-RU"/>
        </w:rPr>
      </w:pPr>
      <w:r w:rsidRPr="004335ED">
        <w:rPr>
          <w:sz w:val="20"/>
          <w:szCs w:val="20"/>
          <w:lang w:val="ru-RU"/>
        </w:rPr>
        <w:t xml:space="preserve">        </w:t>
      </w:r>
      <w:r w:rsidRPr="001C78A1">
        <w:rPr>
          <w:sz w:val="20"/>
          <w:szCs w:val="20"/>
        </w:rPr>
        <w:t>while</w:t>
      </w:r>
      <w:r w:rsidRPr="004335ED">
        <w:rPr>
          <w:sz w:val="20"/>
          <w:szCs w:val="20"/>
          <w:lang w:val="ru-RU"/>
        </w:rPr>
        <w:t xml:space="preserve"> (</w:t>
      </w:r>
      <w:r w:rsidRPr="001C78A1">
        <w:rPr>
          <w:sz w:val="20"/>
          <w:szCs w:val="20"/>
        </w:rPr>
        <w:t>true</w:t>
      </w:r>
      <w:r w:rsidRPr="004335ED">
        <w:rPr>
          <w:sz w:val="20"/>
          <w:szCs w:val="20"/>
          <w:lang w:val="ru-RU"/>
        </w:rPr>
        <w:t>) {</w:t>
      </w:r>
    </w:p>
    <w:p w14:paraId="1B26054B" w14:textId="77777777" w:rsidR="001C78A1" w:rsidRPr="004335ED" w:rsidRDefault="001C78A1" w:rsidP="001C78A1">
      <w:pPr>
        <w:pStyle w:val="af9"/>
        <w:rPr>
          <w:sz w:val="20"/>
          <w:szCs w:val="20"/>
          <w:lang w:val="ru-RU"/>
        </w:rPr>
      </w:pPr>
      <w:r w:rsidRPr="004335ED">
        <w:rPr>
          <w:sz w:val="20"/>
          <w:szCs w:val="20"/>
          <w:lang w:val="ru-RU"/>
        </w:rPr>
        <w:t xml:space="preserve">            </w:t>
      </w:r>
      <w:r w:rsidRPr="001C78A1">
        <w:rPr>
          <w:sz w:val="20"/>
          <w:szCs w:val="20"/>
        </w:rPr>
        <w:t>try</w:t>
      </w:r>
      <w:r w:rsidRPr="004335ED">
        <w:rPr>
          <w:sz w:val="20"/>
          <w:szCs w:val="20"/>
          <w:lang w:val="ru-RU"/>
        </w:rPr>
        <w:t xml:space="preserve"> {</w:t>
      </w:r>
    </w:p>
    <w:p w14:paraId="1CA5D5C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4335ED">
        <w:rPr>
          <w:sz w:val="20"/>
          <w:szCs w:val="20"/>
          <w:lang w:val="ru-RU"/>
        </w:rPr>
        <w:t xml:space="preserve">                </w:t>
      </w:r>
      <w:proofErr w:type="spellStart"/>
      <w:r w:rsidRPr="001C78A1">
        <w:rPr>
          <w:sz w:val="20"/>
          <w:szCs w:val="20"/>
        </w:rPr>
        <w:t>System.out.print</w:t>
      </w:r>
      <w:proofErr w:type="spellEnd"/>
      <w:r w:rsidRPr="001C78A1">
        <w:rPr>
          <w:sz w:val="20"/>
          <w:szCs w:val="20"/>
        </w:rPr>
        <w:t>(message);</w:t>
      </w:r>
    </w:p>
    <w:p w14:paraId="2108053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var number = </w:t>
      </w:r>
      <w:proofErr w:type="spellStart"/>
      <w:r w:rsidRPr="001C78A1">
        <w:rPr>
          <w:sz w:val="20"/>
          <w:szCs w:val="20"/>
        </w:rPr>
        <w:t>Double.parseDouble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reader.readLin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4BBD16D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if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checker</w:t>
      </w:r>
      <w:proofErr w:type="gramEnd"/>
      <w:r w:rsidRPr="001C78A1">
        <w:rPr>
          <w:sz w:val="20"/>
          <w:szCs w:val="20"/>
        </w:rPr>
        <w:t>.apply</w:t>
      </w:r>
      <w:proofErr w:type="spellEnd"/>
      <w:r w:rsidRPr="001C78A1">
        <w:rPr>
          <w:sz w:val="20"/>
          <w:szCs w:val="20"/>
        </w:rPr>
        <w:t>(number)) {</w:t>
      </w:r>
    </w:p>
    <w:p w14:paraId="3021828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throw new </w:t>
      </w:r>
      <w:proofErr w:type="gramStart"/>
      <w:r w:rsidRPr="001C78A1">
        <w:rPr>
          <w:sz w:val="20"/>
          <w:szCs w:val="20"/>
        </w:rPr>
        <w:t>Exception(</w:t>
      </w:r>
      <w:proofErr w:type="gramEnd"/>
      <w:r w:rsidRPr="001C78A1">
        <w:rPr>
          <w:sz w:val="20"/>
          <w:szCs w:val="20"/>
        </w:rPr>
        <w:t>"Out of required range");</w:t>
      </w:r>
    </w:p>
    <w:p w14:paraId="109A5CA1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0CE0343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return number;</w:t>
      </w:r>
    </w:p>
    <w:p w14:paraId="103F6CB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 catch (Exception e) {</w:t>
      </w:r>
    </w:p>
    <w:p w14:paraId="6C3A2FF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err.println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e.getMessag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0F4F439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</w:t>
      </w:r>
    </w:p>
    <w:p w14:paraId="6EE0D37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}</w:t>
      </w:r>
    </w:p>
    <w:p w14:paraId="421E683B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23918929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2147A8B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Double </w:t>
      </w:r>
      <w:proofErr w:type="spellStart"/>
      <w:proofErr w:type="gramStart"/>
      <w:r w:rsidRPr="001C78A1">
        <w:rPr>
          <w:sz w:val="20"/>
          <w:szCs w:val="20"/>
        </w:rPr>
        <w:t>CheckedDouble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) {</w:t>
      </w:r>
    </w:p>
    <w:p w14:paraId="551F23A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return </w:t>
      </w:r>
      <w:proofErr w:type="spellStart"/>
      <w:proofErr w:type="gramStart"/>
      <w:r w:rsidRPr="001C78A1">
        <w:rPr>
          <w:sz w:val="20"/>
          <w:szCs w:val="20"/>
        </w:rPr>
        <w:t>CheckedDouble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>message, reader, (</w:t>
      </w:r>
      <w:proofErr w:type="spellStart"/>
      <w:r w:rsidRPr="001C78A1">
        <w:rPr>
          <w:sz w:val="20"/>
          <w:szCs w:val="20"/>
        </w:rPr>
        <w:t>aDouble</w:t>
      </w:r>
      <w:proofErr w:type="spellEnd"/>
      <w:r w:rsidRPr="001C78A1">
        <w:rPr>
          <w:sz w:val="20"/>
          <w:szCs w:val="20"/>
        </w:rPr>
        <w:t xml:space="preserve"> -&gt; true));</w:t>
      </w:r>
    </w:p>
    <w:p w14:paraId="26A7B4F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0AD5D514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485C0AF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String </w:t>
      </w:r>
      <w:proofErr w:type="spellStart"/>
      <w:proofErr w:type="gramStart"/>
      <w:r w:rsidRPr="001C78A1">
        <w:rPr>
          <w:sz w:val="20"/>
          <w:szCs w:val="20"/>
        </w:rPr>
        <w:t>CheckedString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, Function&lt;String, Boolean&gt; checker) {</w:t>
      </w:r>
    </w:p>
    <w:p w14:paraId="0E1DE0D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while (true) {</w:t>
      </w:r>
    </w:p>
    <w:p w14:paraId="2B46EDD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try {</w:t>
      </w:r>
    </w:p>
    <w:p w14:paraId="5B1F669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out.print</w:t>
      </w:r>
      <w:proofErr w:type="spellEnd"/>
      <w:r w:rsidRPr="001C78A1">
        <w:rPr>
          <w:sz w:val="20"/>
          <w:szCs w:val="20"/>
        </w:rPr>
        <w:t>(message);</w:t>
      </w:r>
    </w:p>
    <w:p w14:paraId="5EAF70A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var string = </w:t>
      </w:r>
      <w:proofErr w:type="spellStart"/>
      <w:proofErr w:type="gramStart"/>
      <w:r w:rsidRPr="001C78A1">
        <w:rPr>
          <w:sz w:val="20"/>
          <w:szCs w:val="20"/>
        </w:rPr>
        <w:t>reader.readLine</w:t>
      </w:r>
      <w:proofErr w:type="spellEnd"/>
      <w:proofErr w:type="gramEnd"/>
      <w:r w:rsidRPr="001C78A1">
        <w:rPr>
          <w:sz w:val="20"/>
          <w:szCs w:val="20"/>
        </w:rPr>
        <w:t>();</w:t>
      </w:r>
    </w:p>
    <w:p w14:paraId="0B812FD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if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checker</w:t>
      </w:r>
      <w:proofErr w:type="gramEnd"/>
      <w:r w:rsidRPr="001C78A1">
        <w:rPr>
          <w:sz w:val="20"/>
          <w:szCs w:val="20"/>
        </w:rPr>
        <w:t>.apply</w:t>
      </w:r>
      <w:proofErr w:type="spellEnd"/>
      <w:r w:rsidRPr="001C78A1">
        <w:rPr>
          <w:sz w:val="20"/>
          <w:szCs w:val="20"/>
        </w:rPr>
        <w:t>(string)) {</w:t>
      </w:r>
    </w:p>
    <w:p w14:paraId="761583B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throw new </w:t>
      </w:r>
      <w:proofErr w:type="gramStart"/>
      <w:r w:rsidRPr="001C78A1">
        <w:rPr>
          <w:sz w:val="20"/>
          <w:szCs w:val="20"/>
        </w:rPr>
        <w:t>Exception(</w:t>
      </w:r>
      <w:proofErr w:type="gramEnd"/>
      <w:r w:rsidRPr="001C78A1">
        <w:rPr>
          <w:sz w:val="20"/>
          <w:szCs w:val="20"/>
        </w:rPr>
        <w:t>"String is empty");</w:t>
      </w:r>
    </w:p>
    <w:p w14:paraId="326B65F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5D3478A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return string;</w:t>
      </w:r>
    </w:p>
    <w:p w14:paraId="410534B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 catch (Exception e) {</w:t>
      </w:r>
    </w:p>
    <w:p w14:paraId="7FC379E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err.println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e.getMessag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0929CDE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</w:t>
      </w:r>
    </w:p>
    <w:p w14:paraId="23CC9EA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}</w:t>
      </w:r>
    </w:p>
    <w:p w14:paraId="7BEEA1E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0CC57708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0E74213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String </w:t>
      </w:r>
      <w:proofErr w:type="spellStart"/>
      <w:proofErr w:type="gramStart"/>
      <w:r w:rsidRPr="001C78A1">
        <w:rPr>
          <w:sz w:val="20"/>
          <w:szCs w:val="20"/>
        </w:rPr>
        <w:t>CheckedString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) {</w:t>
      </w:r>
    </w:p>
    <w:p w14:paraId="182BBE8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return </w:t>
      </w:r>
      <w:proofErr w:type="spellStart"/>
      <w:proofErr w:type="gramStart"/>
      <w:r w:rsidRPr="001C78A1">
        <w:rPr>
          <w:sz w:val="20"/>
          <w:szCs w:val="20"/>
        </w:rPr>
        <w:t>CheckedString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>message, reader, (string) -&gt; string != null &amp;&amp; !</w:t>
      </w:r>
      <w:proofErr w:type="spellStart"/>
      <w:r w:rsidRPr="001C78A1">
        <w:rPr>
          <w:sz w:val="20"/>
          <w:szCs w:val="20"/>
        </w:rPr>
        <w:t>string.isBlank</w:t>
      </w:r>
      <w:proofErr w:type="spellEnd"/>
      <w:r w:rsidRPr="001C78A1">
        <w:rPr>
          <w:sz w:val="20"/>
          <w:szCs w:val="20"/>
        </w:rPr>
        <w:t>());</w:t>
      </w:r>
    </w:p>
    <w:p w14:paraId="6139490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6DB3D21B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6A0D4A60" w14:textId="77777777" w:rsid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>}</w:t>
      </w:r>
    </w:p>
    <w:p w14:paraId="4CE2F7AA" w14:textId="77777777" w:rsidR="001C78A1" w:rsidRDefault="001C78A1" w:rsidP="001C78A1">
      <w:pPr>
        <w:pStyle w:val="af9"/>
        <w:rPr>
          <w:sz w:val="20"/>
          <w:szCs w:val="20"/>
        </w:rPr>
      </w:pPr>
    </w:p>
    <w:p w14:paraId="602492ED" w14:textId="43F8786A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Листинг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 xml:space="preserve">7 </w:t>
      </w:r>
      <w:r w:rsidRPr="001C78A1">
        <w:rPr>
          <w:lang w:val="en-US" w:eastAsia="en-US"/>
        </w:rPr>
        <w:t xml:space="preserve">– </w:t>
      </w:r>
      <w:r>
        <w:rPr>
          <w:lang w:eastAsia="en-US"/>
        </w:rPr>
        <w:t>Код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класс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Program</w:t>
      </w:r>
    </w:p>
    <w:p w14:paraId="35B3345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package </w:t>
      </w:r>
      <w:proofErr w:type="gramStart"/>
      <w:r w:rsidRPr="001C78A1">
        <w:rPr>
          <w:sz w:val="20"/>
          <w:szCs w:val="20"/>
        </w:rPr>
        <w:t>com.github</w:t>
      </w:r>
      <w:proofErr w:type="gramEnd"/>
      <w:r w:rsidRPr="001C78A1">
        <w:rPr>
          <w:sz w:val="20"/>
          <w:szCs w:val="20"/>
        </w:rPr>
        <w:t>.durakin.isdlabs.lab3;</w:t>
      </w:r>
    </w:p>
    <w:p w14:paraId="36EBD84E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10D5F4F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gramStart"/>
      <w:r w:rsidRPr="001C78A1">
        <w:rPr>
          <w:sz w:val="20"/>
          <w:szCs w:val="20"/>
        </w:rPr>
        <w:t>com.github</w:t>
      </w:r>
      <w:proofErr w:type="gramEnd"/>
      <w:r w:rsidRPr="001C78A1">
        <w:rPr>
          <w:sz w:val="20"/>
          <w:szCs w:val="20"/>
        </w:rPr>
        <w:t>.durakin.isdlabs.lab3.entity.Apparel;</w:t>
      </w:r>
    </w:p>
    <w:p w14:paraId="7B2460C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gramStart"/>
      <w:r w:rsidRPr="001C78A1">
        <w:rPr>
          <w:sz w:val="20"/>
          <w:szCs w:val="20"/>
        </w:rPr>
        <w:t>com.github</w:t>
      </w:r>
      <w:proofErr w:type="gramEnd"/>
      <w:r w:rsidRPr="001C78A1">
        <w:rPr>
          <w:sz w:val="20"/>
          <w:szCs w:val="20"/>
        </w:rPr>
        <w:t>.durakin.isdlabs.lab3.service.ApparelService;</w:t>
      </w:r>
    </w:p>
    <w:p w14:paraId="3DA1AE7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gramStart"/>
      <w:r w:rsidRPr="001C78A1">
        <w:rPr>
          <w:sz w:val="20"/>
          <w:szCs w:val="20"/>
        </w:rPr>
        <w:t>org.springframework</w:t>
      </w:r>
      <w:proofErr w:type="gramEnd"/>
      <w:r w:rsidRPr="001C78A1">
        <w:rPr>
          <w:sz w:val="20"/>
          <w:szCs w:val="20"/>
        </w:rPr>
        <w:t>.context.annotation.AnnotationConfigApplicationContext;</w:t>
      </w:r>
    </w:p>
    <w:p w14:paraId="7EAE4ADD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F7AFF5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spellStart"/>
      <w:proofErr w:type="gramStart"/>
      <w:r w:rsidRPr="001C78A1">
        <w:rPr>
          <w:sz w:val="20"/>
          <w:szCs w:val="20"/>
        </w:rPr>
        <w:t>java.io.BufferedReader</w:t>
      </w:r>
      <w:proofErr w:type="spellEnd"/>
      <w:proofErr w:type="gramEnd"/>
      <w:r w:rsidRPr="001C78A1">
        <w:rPr>
          <w:sz w:val="20"/>
          <w:szCs w:val="20"/>
        </w:rPr>
        <w:t>;</w:t>
      </w:r>
    </w:p>
    <w:p w14:paraId="2CA36F0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spellStart"/>
      <w:proofErr w:type="gramStart"/>
      <w:r w:rsidRPr="001C78A1">
        <w:rPr>
          <w:sz w:val="20"/>
          <w:szCs w:val="20"/>
        </w:rPr>
        <w:t>java.io.InputStreamReader</w:t>
      </w:r>
      <w:proofErr w:type="spellEnd"/>
      <w:proofErr w:type="gramEnd"/>
      <w:r w:rsidRPr="001C78A1">
        <w:rPr>
          <w:sz w:val="20"/>
          <w:szCs w:val="20"/>
        </w:rPr>
        <w:t>;</w:t>
      </w:r>
    </w:p>
    <w:p w14:paraId="14E703BC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D8712D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>public class Program {</w:t>
      </w:r>
    </w:p>
    <w:p w14:paraId="41EBCB1B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0DDB996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void </w:t>
      </w:r>
      <w:proofErr w:type="gramStart"/>
      <w:r w:rsidRPr="001C78A1">
        <w:rPr>
          <w:sz w:val="20"/>
          <w:szCs w:val="20"/>
        </w:rPr>
        <w:t>main(</w:t>
      </w:r>
      <w:proofErr w:type="gramEnd"/>
      <w:r w:rsidRPr="001C78A1">
        <w:rPr>
          <w:sz w:val="20"/>
          <w:szCs w:val="20"/>
        </w:rPr>
        <w:t xml:space="preserve">String[] </w:t>
      </w:r>
      <w:proofErr w:type="spellStart"/>
      <w:r w:rsidRPr="001C78A1">
        <w:rPr>
          <w:sz w:val="20"/>
          <w:szCs w:val="20"/>
        </w:rPr>
        <w:t>args</w:t>
      </w:r>
      <w:proofErr w:type="spellEnd"/>
      <w:r w:rsidRPr="001C78A1">
        <w:rPr>
          <w:sz w:val="20"/>
          <w:szCs w:val="20"/>
        </w:rPr>
        <w:t>) {</w:t>
      </w:r>
    </w:p>
    <w:p w14:paraId="3C99196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r w:rsidRPr="001C78A1">
        <w:rPr>
          <w:sz w:val="20"/>
          <w:szCs w:val="20"/>
        </w:rPr>
        <w:t>AnnotationConfigApplicationContext</w:t>
      </w:r>
      <w:proofErr w:type="spellEnd"/>
      <w:r w:rsidRPr="001C78A1">
        <w:rPr>
          <w:sz w:val="20"/>
          <w:szCs w:val="20"/>
        </w:rPr>
        <w:t xml:space="preserve"> context = new </w:t>
      </w:r>
      <w:proofErr w:type="spellStart"/>
      <w:proofErr w:type="gramStart"/>
      <w:r w:rsidRPr="001C78A1">
        <w:rPr>
          <w:sz w:val="20"/>
          <w:szCs w:val="20"/>
        </w:rPr>
        <w:t>AnnotationConfigApplicationContext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End"/>
      <w:r w:rsidRPr="001C78A1">
        <w:rPr>
          <w:sz w:val="20"/>
          <w:szCs w:val="20"/>
        </w:rPr>
        <w:t>SpringConfiguration.class</w:t>
      </w:r>
      <w:proofErr w:type="spellEnd"/>
      <w:r w:rsidRPr="001C78A1">
        <w:rPr>
          <w:sz w:val="20"/>
          <w:szCs w:val="20"/>
        </w:rPr>
        <w:t>);</w:t>
      </w:r>
    </w:p>
    <w:p w14:paraId="586F559C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4234246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var reader = new </w:t>
      </w:r>
      <w:proofErr w:type="spellStart"/>
      <w:proofErr w:type="gram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new </w:t>
      </w:r>
      <w:proofErr w:type="spellStart"/>
      <w:r w:rsidRPr="001C78A1">
        <w:rPr>
          <w:sz w:val="20"/>
          <w:szCs w:val="20"/>
        </w:rPr>
        <w:t>InputStreamReader</w:t>
      </w:r>
      <w:proofErr w:type="spellEnd"/>
      <w:r w:rsidRPr="001C78A1">
        <w:rPr>
          <w:sz w:val="20"/>
          <w:szCs w:val="20"/>
        </w:rPr>
        <w:t>(System.in));</w:t>
      </w:r>
    </w:p>
    <w:p w14:paraId="656652D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var service = </w:t>
      </w:r>
      <w:proofErr w:type="spellStart"/>
      <w:proofErr w:type="gramStart"/>
      <w:r w:rsidRPr="001C78A1">
        <w:rPr>
          <w:sz w:val="20"/>
          <w:szCs w:val="20"/>
        </w:rPr>
        <w:t>context.getBean</w:t>
      </w:r>
      <w:proofErr w:type="spellEnd"/>
      <w:proofErr w:type="gramEnd"/>
      <w:r w:rsidRPr="001C78A1">
        <w:rPr>
          <w:sz w:val="20"/>
          <w:szCs w:val="20"/>
        </w:rPr>
        <w:t>("</w:t>
      </w:r>
      <w:proofErr w:type="spellStart"/>
      <w:r w:rsidRPr="001C78A1">
        <w:rPr>
          <w:sz w:val="20"/>
          <w:szCs w:val="20"/>
        </w:rPr>
        <w:t>apparelServiceImpl</w:t>
      </w:r>
      <w:proofErr w:type="spellEnd"/>
      <w:r w:rsidRPr="001C78A1">
        <w:rPr>
          <w:sz w:val="20"/>
          <w:szCs w:val="20"/>
        </w:rPr>
        <w:t xml:space="preserve">", </w:t>
      </w:r>
      <w:proofErr w:type="spellStart"/>
      <w:r w:rsidRPr="001C78A1">
        <w:rPr>
          <w:sz w:val="20"/>
          <w:szCs w:val="20"/>
        </w:rPr>
        <w:t>ApparelService.class</w:t>
      </w:r>
      <w:proofErr w:type="spellEnd"/>
      <w:r w:rsidRPr="001C78A1">
        <w:rPr>
          <w:sz w:val="20"/>
          <w:szCs w:val="20"/>
        </w:rPr>
        <w:t>);</w:t>
      </w:r>
    </w:p>
    <w:p w14:paraId="218616B8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3022654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r w:rsidRPr="001C78A1">
        <w:rPr>
          <w:sz w:val="20"/>
          <w:szCs w:val="20"/>
        </w:rPr>
        <w:t>boolean</w:t>
      </w:r>
      <w:proofErr w:type="spellEnd"/>
      <w:r w:rsidRPr="001C78A1">
        <w:rPr>
          <w:sz w:val="20"/>
          <w:szCs w:val="20"/>
        </w:rPr>
        <w:t xml:space="preserve"> </w:t>
      </w:r>
      <w:proofErr w:type="spellStart"/>
      <w:r w:rsidRPr="001C78A1">
        <w:rPr>
          <w:sz w:val="20"/>
          <w:szCs w:val="20"/>
        </w:rPr>
        <w:t>lastMenuIteration</w:t>
      </w:r>
      <w:proofErr w:type="spellEnd"/>
      <w:r w:rsidRPr="001C78A1">
        <w:rPr>
          <w:sz w:val="20"/>
          <w:szCs w:val="20"/>
        </w:rPr>
        <w:t xml:space="preserve"> = false;</w:t>
      </w:r>
    </w:p>
    <w:p w14:paraId="3294968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while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lastMenuIteration</w:t>
      </w:r>
      <w:proofErr w:type="spellEnd"/>
      <w:proofErr w:type="gramEnd"/>
      <w:r w:rsidRPr="001C78A1">
        <w:rPr>
          <w:sz w:val="20"/>
          <w:szCs w:val="20"/>
        </w:rPr>
        <w:t>) {</w:t>
      </w:r>
    </w:p>
    <w:p w14:paraId="0960BB2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"" +</w:t>
      </w:r>
    </w:p>
    <w:p w14:paraId="5EF87A6B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1. Print info about all apparels" + '\n' +</w:t>
      </w:r>
    </w:p>
    <w:p w14:paraId="7D7D3DF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2. Print info about single apparel by ID" + '\n' +</w:t>
      </w:r>
    </w:p>
    <w:p w14:paraId="48C06BC1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3. Print apparels with price lower than requested" + '\n' +</w:t>
      </w:r>
    </w:p>
    <w:p w14:paraId="18F2985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4. Delete element by index" + '\n' +</w:t>
      </w:r>
    </w:p>
    <w:p w14:paraId="2DCC0C0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5. Edit element" + '\n' +</w:t>
      </w:r>
    </w:p>
    <w:p w14:paraId="07F6B6D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6. Add element" + '\n' +</w:t>
      </w:r>
    </w:p>
    <w:p w14:paraId="1ED0724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7. Quit" + '\n'</w:t>
      </w:r>
    </w:p>
    <w:p w14:paraId="3DBDCFE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);</w:t>
      </w:r>
    </w:p>
    <w:p w14:paraId="35DDF29D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1EB14A21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var </w:t>
      </w:r>
      <w:proofErr w:type="spellStart"/>
      <w:r w:rsidRPr="001C78A1">
        <w:rPr>
          <w:sz w:val="20"/>
          <w:szCs w:val="20"/>
        </w:rPr>
        <w:t>cmdNumber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required command number (1-7) ", reader,</w:t>
      </w:r>
    </w:p>
    <w:p w14:paraId="1275865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(input) -&gt; 1 &lt;= input &amp;&amp; input &lt;= 7);</w:t>
      </w:r>
    </w:p>
    <w:p w14:paraId="41AF93D8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07C78FF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switch (</w:t>
      </w:r>
      <w:proofErr w:type="spellStart"/>
      <w:r w:rsidRPr="001C78A1">
        <w:rPr>
          <w:sz w:val="20"/>
          <w:szCs w:val="20"/>
        </w:rPr>
        <w:t>cmdNumber</w:t>
      </w:r>
      <w:proofErr w:type="spellEnd"/>
      <w:r w:rsidRPr="001C78A1">
        <w:rPr>
          <w:sz w:val="20"/>
          <w:szCs w:val="20"/>
        </w:rPr>
        <w:t>) {</w:t>
      </w:r>
    </w:p>
    <w:p w14:paraId="0DEA25E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1 -&gt; {</w:t>
      </w:r>
    </w:p>
    <w:p w14:paraId="6ABC295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data = </w:t>
      </w:r>
      <w:proofErr w:type="spellStart"/>
      <w:proofErr w:type="gramStart"/>
      <w:r w:rsidRPr="001C78A1">
        <w:rPr>
          <w:sz w:val="20"/>
          <w:szCs w:val="20"/>
        </w:rPr>
        <w:t>service.findAll</w:t>
      </w:r>
      <w:proofErr w:type="spellEnd"/>
      <w:proofErr w:type="gramEnd"/>
      <w:r w:rsidRPr="001C78A1">
        <w:rPr>
          <w:sz w:val="20"/>
          <w:szCs w:val="20"/>
        </w:rPr>
        <w:t>();</w:t>
      </w:r>
    </w:p>
    <w:p w14:paraId="4F89D69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for (var </w:t>
      </w:r>
      <w:proofErr w:type="spellStart"/>
      <w:proofErr w:type="gramStart"/>
      <w:r w:rsidRPr="001C78A1">
        <w:rPr>
          <w:sz w:val="20"/>
          <w:szCs w:val="20"/>
        </w:rPr>
        <w:t>i</w:t>
      </w:r>
      <w:proofErr w:type="spellEnd"/>
      <w:r w:rsidRPr="001C78A1">
        <w:rPr>
          <w:sz w:val="20"/>
          <w:szCs w:val="20"/>
        </w:rPr>
        <w:t xml:space="preserve"> :</w:t>
      </w:r>
      <w:proofErr w:type="gramEnd"/>
      <w:r w:rsidRPr="001C78A1">
        <w:rPr>
          <w:sz w:val="20"/>
          <w:szCs w:val="20"/>
        </w:rPr>
        <w:t xml:space="preserve"> data) {</w:t>
      </w:r>
    </w:p>
    <w:p w14:paraId="75F9B08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i</w:t>
      </w:r>
      <w:proofErr w:type="spellEnd"/>
      <w:r w:rsidRPr="001C78A1">
        <w:rPr>
          <w:sz w:val="20"/>
          <w:szCs w:val="20"/>
        </w:rPr>
        <w:t>);</w:t>
      </w:r>
    </w:p>
    <w:p w14:paraId="06F6E15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}</w:t>
      </w:r>
    </w:p>
    <w:p w14:paraId="482EE75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4C8FDEBA" w14:textId="6A44E221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Продолжение</w:t>
      </w:r>
      <w:r w:rsidRPr="004335ED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7</w:t>
      </w:r>
    </w:p>
    <w:p w14:paraId="4A6F068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2 -&gt; {</w:t>
      </w:r>
    </w:p>
    <w:p w14:paraId="205A027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data = </w:t>
      </w:r>
      <w:proofErr w:type="spellStart"/>
      <w:proofErr w:type="gramStart"/>
      <w:r w:rsidRPr="001C78A1">
        <w:rPr>
          <w:sz w:val="20"/>
          <w:szCs w:val="20"/>
        </w:rPr>
        <w:t>service.findById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required apparel ID ", reader));</w:t>
      </w:r>
    </w:p>
    <w:p w14:paraId="381C98F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gramStart"/>
      <w:r w:rsidRPr="001C78A1">
        <w:rPr>
          <w:sz w:val="20"/>
          <w:szCs w:val="20"/>
        </w:rPr>
        <w:t>data !</w:t>
      </w:r>
      <w:proofErr w:type="gramEnd"/>
      <w:r w:rsidRPr="001C78A1">
        <w:rPr>
          <w:sz w:val="20"/>
          <w:szCs w:val="20"/>
        </w:rPr>
        <w:t>= null ? data : "Element not found ");</w:t>
      </w:r>
    </w:p>
    <w:p w14:paraId="3C26305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2019ABA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3 -&gt; {</w:t>
      </w:r>
    </w:p>
    <w:p w14:paraId="13DA55D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data = </w:t>
      </w:r>
      <w:proofErr w:type="spellStart"/>
      <w:proofErr w:type="gramStart"/>
      <w:r w:rsidRPr="001C78A1">
        <w:rPr>
          <w:sz w:val="20"/>
          <w:szCs w:val="20"/>
        </w:rPr>
        <w:t>service.findByMaxPrice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ConsoleInput.CheckedDoubleInput</w:t>
      </w:r>
      <w:proofErr w:type="spellEnd"/>
      <w:r w:rsidRPr="001C78A1">
        <w:rPr>
          <w:sz w:val="20"/>
          <w:szCs w:val="20"/>
        </w:rPr>
        <w:t>("Enter required price ", reader));</w:t>
      </w:r>
    </w:p>
    <w:p w14:paraId="3A1D14B1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 xml:space="preserve">("Found " + </w:t>
      </w:r>
      <w:proofErr w:type="spellStart"/>
      <w:proofErr w:type="gramStart"/>
      <w:r w:rsidRPr="001C78A1">
        <w:rPr>
          <w:sz w:val="20"/>
          <w:szCs w:val="20"/>
        </w:rPr>
        <w:t>data.size</w:t>
      </w:r>
      <w:proofErr w:type="spellEnd"/>
      <w:proofErr w:type="gramEnd"/>
      <w:r w:rsidRPr="001C78A1">
        <w:rPr>
          <w:sz w:val="20"/>
          <w:szCs w:val="20"/>
        </w:rPr>
        <w:t>() + " elements");</w:t>
      </w:r>
    </w:p>
    <w:p w14:paraId="08AFAB7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for (var </w:t>
      </w:r>
      <w:proofErr w:type="spellStart"/>
      <w:proofErr w:type="gramStart"/>
      <w:r w:rsidRPr="001C78A1">
        <w:rPr>
          <w:sz w:val="20"/>
          <w:szCs w:val="20"/>
        </w:rPr>
        <w:t>i</w:t>
      </w:r>
      <w:proofErr w:type="spellEnd"/>
      <w:r w:rsidRPr="001C78A1">
        <w:rPr>
          <w:sz w:val="20"/>
          <w:szCs w:val="20"/>
        </w:rPr>
        <w:t xml:space="preserve"> :</w:t>
      </w:r>
      <w:proofErr w:type="gramEnd"/>
      <w:r w:rsidRPr="001C78A1">
        <w:rPr>
          <w:sz w:val="20"/>
          <w:szCs w:val="20"/>
        </w:rPr>
        <w:t xml:space="preserve"> data) {</w:t>
      </w:r>
    </w:p>
    <w:p w14:paraId="56527E1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i</w:t>
      </w:r>
      <w:proofErr w:type="spellEnd"/>
      <w:r w:rsidRPr="001C78A1">
        <w:rPr>
          <w:sz w:val="20"/>
          <w:szCs w:val="20"/>
        </w:rPr>
        <w:t>);</w:t>
      </w:r>
    </w:p>
    <w:p w14:paraId="35BB8A6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}</w:t>
      </w:r>
    </w:p>
    <w:p w14:paraId="76BA442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62D63E4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4 -&gt; {</w:t>
      </w:r>
    </w:p>
    <w:p w14:paraId="501EF73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result = </w:t>
      </w:r>
      <w:proofErr w:type="spellStart"/>
      <w:proofErr w:type="gramStart"/>
      <w:r w:rsidRPr="001C78A1">
        <w:rPr>
          <w:sz w:val="20"/>
          <w:szCs w:val="20"/>
        </w:rPr>
        <w:t>service.delete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id of the element to delete ", reader));</w:t>
      </w:r>
    </w:p>
    <w:p w14:paraId="4EFFBEC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gramStart"/>
      <w:r w:rsidRPr="001C78A1">
        <w:rPr>
          <w:sz w:val="20"/>
          <w:szCs w:val="20"/>
        </w:rPr>
        <w:t>result ?</w:t>
      </w:r>
      <w:proofErr w:type="gramEnd"/>
      <w:r w:rsidRPr="001C78A1">
        <w:rPr>
          <w:sz w:val="20"/>
          <w:szCs w:val="20"/>
        </w:rPr>
        <w:t xml:space="preserve"> "Successfully deleted </w:t>
      </w:r>
      <w:proofErr w:type="gramStart"/>
      <w:r w:rsidRPr="001C78A1">
        <w:rPr>
          <w:sz w:val="20"/>
          <w:szCs w:val="20"/>
        </w:rPr>
        <w:t>" :</w:t>
      </w:r>
      <w:proofErr w:type="gramEnd"/>
      <w:r w:rsidRPr="001C78A1">
        <w:rPr>
          <w:sz w:val="20"/>
          <w:szCs w:val="20"/>
        </w:rPr>
        <w:t xml:space="preserve"> "Element not found ");</w:t>
      </w:r>
    </w:p>
    <w:p w14:paraId="44465CB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5A5FA77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5 -&gt; {</w:t>
      </w:r>
    </w:p>
    <w:p w14:paraId="22A7F83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id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id of the element to edit ", reader);</w:t>
      </w:r>
    </w:p>
    <w:p w14:paraId="20EA1F1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element = </w:t>
      </w:r>
      <w:proofErr w:type="spellStart"/>
      <w:proofErr w:type="gramStart"/>
      <w:r w:rsidRPr="001C78A1">
        <w:rPr>
          <w:sz w:val="20"/>
          <w:szCs w:val="20"/>
        </w:rPr>
        <w:t>service.findById</w:t>
      </w:r>
      <w:proofErr w:type="spellEnd"/>
      <w:proofErr w:type="gramEnd"/>
      <w:r w:rsidRPr="001C78A1">
        <w:rPr>
          <w:sz w:val="20"/>
          <w:szCs w:val="20"/>
        </w:rPr>
        <w:t>(id);</w:t>
      </w:r>
    </w:p>
    <w:p w14:paraId="50B859C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if (element == null) {</w:t>
      </w:r>
    </w:p>
    <w:p w14:paraId="4B59E52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"Element not found");</w:t>
      </w:r>
    </w:p>
    <w:p w14:paraId="52B85D7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break;</w:t>
      </w:r>
    </w:p>
    <w:p w14:paraId="05E73BD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}</w:t>
      </w:r>
    </w:p>
    <w:p w14:paraId="12F02A4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Double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= null;</w:t>
      </w:r>
    </w:p>
    <w:p w14:paraId="2292F15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Integer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= null;</w:t>
      </w:r>
    </w:p>
    <w:p w14:paraId="7A4045C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</w:t>
      </w:r>
      <w:proofErr w:type="spellStart"/>
      <w:r w:rsidRPr="001C78A1">
        <w:rPr>
          <w:sz w:val="20"/>
          <w:szCs w:val="20"/>
        </w:rPr>
        <w:t>lastSubMenuIteration</w:t>
      </w:r>
      <w:proofErr w:type="spellEnd"/>
      <w:r w:rsidRPr="001C78A1">
        <w:rPr>
          <w:sz w:val="20"/>
          <w:szCs w:val="20"/>
        </w:rPr>
        <w:t xml:space="preserve"> = false;</w:t>
      </w:r>
    </w:p>
    <w:p w14:paraId="0EC1DA9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while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lastSubMenuIteration</w:t>
      </w:r>
      <w:proofErr w:type="spellEnd"/>
      <w:proofErr w:type="gramEnd"/>
      <w:r w:rsidRPr="001C78A1">
        <w:rPr>
          <w:sz w:val="20"/>
          <w:szCs w:val="20"/>
        </w:rPr>
        <w:t>) {</w:t>
      </w:r>
    </w:p>
    <w:p w14:paraId="3DEB403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"Element\n" + element);</w:t>
      </w:r>
    </w:p>
    <w:p w14:paraId="050AB59B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(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== </w:t>
      </w:r>
      <w:proofErr w:type="gramStart"/>
      <w:r w:rsidRPr="001C78A1">
        <w:rPr>
          <w:sz w:val="20"/>
          <w:szCs w:val="20"/>
        </w:rPr>
        <w:t>null ?</w:t>
      </w:r>
      <w:proofErr w:type="gramEnd"/>
      <w:r w:rsidRPr="001C78A1">
        <w:rPr>
          <w:sz w:val="20"/>
          <w:szCs w:val="20"/>
        </w:rPr>
        <w:t xml:space="preserve"> "</w:t>
      </w:r>
      <w:proofErr w:type="gramStart"/>
      <w:r w:rsidRPr="001C78A1">
        <w:rPr>
          <w:sz w:val="20"/>
          <w:szCs w:val="20"/>
        </w:rPr>
        <w:t>" :</w:t>
      </w:r>
      <w:proofErr w:type="gramEnd"/>
      <w:r w:rsidRPr="001C78A1">
        <w:rPr>
          <w:sz w:val="20"/>
          <w:szCs w:val="20"/>
        </w:rPr>
        <w:t xml:space="preserve"> "New price will be " +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+ '\n') + (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== null ? "</w:t>
      </w:r>
      <w:proofErr w:type="gramStart"/>
      <w:r w:rsidRPr="001C78A1">
        <w:rPr>
          <w:sz w:val="20"/>
          <w:szCs w:val="20"/>
        </w:rPr>
        <w:t>" :</w:t>
      </w:r>
      <w:proofErr w:type="gramEnd"/>
      <w:r w:rsidRPr="001C78A1">
        <w:rPr>
          <w:sz w:val="20"/>
          <w:szCs w:val="20"/>
        </w:rPr>
        <w:t xml:space="preserve"> "New number in stock will be " +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+ '\n'));</w:t>
      </w:r>
    </w:p>
    <w:p w14:paraId="06E59CF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"1. Edit price\n" +</w:t>
      </w:r>
    </w:p>
    <w:p w14:paraId="31C3057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"2. Edit number in stock\n" +</w:t>
      </w:r>
    </w:p>
    <w:p w14:paraId="21B5BBB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"3. Finish editing\n" +</w:t>
      </w:r>
    </w:p>
    <w:p w14:paraId="53EF1D4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"4. Cancel editing\n"</w:t>
      </w:r>
    </w:p>
    <w:p w14:paraId="1742A5F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);</w:t>
      </w:r>
    </w:p>
    <w:p w14:paraId="72E62D5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var </w:t>
      </w:r>
      <w:proofErr w:type="spellStart"/>
      <w:r w:rsidRPr="001C78A1">
        <w:rPr>
          <w:sz w:val="20"/>
          <w:szCs w:val="20"/>
        </w:rPr>
        <w:t>subCmdNumber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required command number (1-4) ", reader,</w:t>
      </w:r>
    </w:p>
    <w:p w14:paraId="0366C51E" w14:textId="77777777" w:rsidR="001C78A1" w:rsidRPr="004335ED" w:rsidRDefault="001C78A1" w:rsidP="001C78A1">
      <w:pPr>
        <w:pStyle w:val="af9"/>
        <w:rPr>
          <w:sz w:val="20"/>
          <w:szCs w:val="20"/>
          <w:lang w:val="ru-RU"/>
        </w:rPr>
      </w:pPr>
      <w:r w:rsidRPr="001C78A1">
        <w:rPr>
          <w:sz w:val="20"/>
          <w:szCs w:val="20"/>
        </w:rPr>
        <w:t xml:space="preserve">                                </w:t>
      </w:r>
      <w:r w:rsidRPr="004335ED">
        <w:rPr>
          <w:sz w:val="20"/>
          <w:szCs w:val="20"/>
          <w:lang w:val="ru-RU"/>
        </w:rPr>
        <w:t>(</w:t>
      </w:r>
      <w:r w:rsidRPr="001C78A1">
        <w:rPr>
          <w:sz w:val="20"/>
          <w:szCs w:val="20"/>
        </w:rPr>
        <w:t>input</w:t>
      </w:r>
      <w:r w:rsidRPr="004335ED">
        <w:rPr>
          <w:sz w:val="20"/>
          <w:szCs w:val="20"/>
          <w:lang w:val="ru-RU"/>
        </w:rPr>
        <w:t xml:space="preserve">) -&gt; 1 &lt;= </w:t>
      </w:r>
      <w:r w:rsidRPr="001C78A1">
        <w:rPr>
          <w:sz w:val="20"/>
          <w:szCs w:val="20"/>
        </w:rPr>
        <w:t>input</w:t>
      </w:r>
      <w:r w:rsidRPr="004335ED">
        <w:rPr>
          <w:sz w:val="20"/>
          <w:szCs w:val="20"/>
          <w:lang w:val="ru-RU"/>
        </w:rPr>
        <w:t xml:space="preserve"> &amp;&amp; </w:t>
      </w:r>
      <w:r w:rsidRPr="001C78A1">
        <w:rPr>
          <w:sz w:val="20"/>
          <w:szCs w:val="20"/>
        </w:rPr>
        <w:t>input</w:t>
      </w:r>
      <w:r w:rsidRPr="004335ED">
        <w:rPr>
          <w:sz w:val="20"/>
          <w:szCs w:val="20"/>
          <w:lang w:val="ru-RU"/>
        </w:rPr>
        <w:t xml:space="preserve"> &lt;= 4);</w:t>
      </w:r>
    </w:p>
    <w:p w14:paraId="000EFCA3" w14:textId="77777777" w:rsidR="001C78A1" w:rsidRPr="004335ED" w:rsidRDefault="001C78A1" w:rsidP="001C78A1">
      <w:pPr>
        <w:ind w:firstLine="0"/>
        <w:rPr>
          <w:lang w:eastAsia="en-US"/>
        </w:rPr>
      </w:pPr>
      <w:r>
        <w:rPr>
          <w:lang w:eastAsia="en-US"/>
        </w:rPr>
        <w:lastRenderedPageBreak/>
        <w:t>Продолжение листинга</w:t>
      </w:r>
      <w:r w:rsidRPr="004335ED">
        <w:rPr>
          <w:lang w:eastAsia="en-US"/>
        </w:rPr>
        <w:t xml:space="preserve"> 7</w:t>
      </w:r>
    </w:p>
    <w:p w14:paraId="18A4C74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4335ED">
        <w:rPr>
          <w:sz w:val="20"/>
          <w:szCs w:val="20"/>
          <w:lang w:val="ru-RU"/>
        </w:rPr>
        <w:t xml:space="preserve">                        </w:t>
      </w:r>
      <w:r w:rsidRPr="001C78A1">
        <w:rPr>
          <w:sz w:val="20"/>
          <w:szCs w:val="20"/>
        </w:rPr>
        <w:t>switch (</w:t>
      </w:r>
      <w:proofErr w:type="spellStart"/>
      <w:r w:rsidRPr="001C78A1">
        <w:rPr>
          <w:sz w:val="20"/>
          <w:szCs w:val="20"/>
        </w:rPr>
        <w:t>subCmdNumber</w:t>
      </w:r>
      <w:proofErr w:type="spellEnd"/>
      <w:r w:rsidRPr="001C78A1">
        <w:rPr>
          <w:sz w:val="20"/>
          <w:szCs w:val="20"/>
        </w:rPr>
        <w:t>) {</w:t>
      </w:r>
    </w:p>
    <w:p w14:paraId="047D84D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case 1 -&gt;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DoubleInput</w:t>
      </w:r>
      <w:proofErr w:type="spellEnd"/>
      <w:r w:rsidRPr="001C78A1">
        <w:rPr>
          <w:sz w:val="20"/>
          <w:szCs w:val="20"/>
        </w:rPr>
        <w:t>("Enter new apparel's price", reader);</w:t>
      </w:r>
    </w:p>
    <w:p w14:paraId="5E5D559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case 2 -&gt;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new number of apparels in stock", reader);</w:t>
      </w:r>
    </w:p>
    <w:p w14:paraId="3DA8570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case 3 -&gt; </w:t>
      </w:r>
      <w:proofErr w:type="spellStart"/>
      <w:r w:rsidRPr="001C78A1">
        <w:rPr>
          <w:sz w:val="20"/>
          <w:szCs w:val="20"/>
        </w:rPr>
        <w:t>lastSubMenuIteration</w:t>
      </w:r>
      <w:proofErr w:type="spellEnd"/>
      <w:r w:rsidRPr="001C78A1">
        <w:rPr>
          <w:sz w:val="20"/>
          <w:szCs w:val="20"/>
        </w:rPr>
        <w:t xml:space="preserve"> = true;</w:t>
      </w:r>
    </w:p>
    <w:p w14:paraId="7E1F2F4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case 4 -&gt; {</w:t>
      </w:r>
    </w:p>
    <w:p w14:paraId="0D64EC0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= null;</w:t>
      </w:r>
    </w:p>
    <w:p w14:paraId="73BF24C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= null;</w:t>
      </w:r>
    </w:p>
    <w:p w14:paraId="06F3B40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}</w:t>
      </w:r>
    </w:p>
    <w:p w14:paraId="4E4E253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}</w:t>
      </w:r>
    </w:p>
    <w:p w14:paraId="26F6A36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}</w:t>
      </w:r>
    </w:p>
    <w:p w14:paraId="5EE8240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service.update</w:t>
      </w:r>
      <w:proofErr w:type="spellEnd"/>
      <w:proofErr w:type="gramEnd"/>
      <w:r w:rsidRPr="001C78A1">
        <w:rPr>
          <w:sz w:val="20"/>
          <w:szCs w:val="20"/>
        </w:rPr>
        <w:t xml:space="preserve">(id,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,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>) ? "Updated</w:t>
      </w:r>
      <w:proofErr w:type="gramStart"/>
      <w:r w:rsidRPr="001C78A1">
        <w:rPr>
          <w:sz w:val="20"/>
          <w:szCs w:val="20"/>
        </w:rPr>
        <w:t>" :</w:t>
      </w:r>
      <w:proofErr w:type="gramEnd"/>
      <w:r w:rsidRPr="001C78A1">
        <w:rPr>
          <w:sz w:val="20"/>
          <w:szCs w:val="20"/>
        </w:rPr>
        <w:t xml:space="preserve"> "Something went wrong");</w:t>
      </w:r>
    </w:p>
    <w:p w14:paraId="0ABBDAF2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63CB2FA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04F1282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6 -&gt; {</w:t>
      </w:r>
    </w:p>
    <w:p w14:paraId="329D9F3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apparel = new </w:t>
      </w:r>
      <w:proofErr w:type="gramStart"/>
      <w:r w:rsidRPr="001C78A1">
        <w:rPr>
          <w:sz w:val="20"/>
          <w:szCs w:val="20"/>
        </w:rPr>
        <w:t>Apparel(</w:t>
      </w:r>
      <w:proofErr w:type="gramEnd"/>
      <w:r w:rsidRPr="001C78A1">
        <w:rPr>
          <w:sz w:val="20"/>
          <w:szCs w:val="20"/>
        </w:rPr>
        <w:t>);</w:t>
      </w:r>
    </w:p>
    <w:p w14:paraId="63F17B9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ApparelType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ConsoleInput.CheckedStringInput</w:t>
      </w:r>
      <w:proofErr w:type="spellEnd"/>
      <w:r w:rsidRPr="001C78A1">
        <w:rPr>
          <w:sz w:val="20"/>
          <w:szCs w:val="20"/>
        </w:rPr>
        <w:t>("Enter apparel's type ", reader));</w:t>
      </w:r>
    </w:p>
    <w:p w14:paraId="421F005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sex = </w:t>
      </w:r>
      <w:proofErr w:type="spellStart"/>
      <w:r w:rsidRPr="001C78A1">
        <w:rPr>
          <w:sz w:val="20"/>
          <w:szCs w:val="20"/>
        </w:rPr>
        <w:t>ConsoleInput.CheckedStringInput</w:t>
      </w:r>
      <w:proofErr w:type="spellEnd"/>
      <w:r w:rsidRPr="001C78A1">
        <w:rPr>
          <w:sz w:val="20"/>
          <w:szCs w:val="20"/>
        </w:rPr>
        <w:t xml:space="preserve">("Enter apparel's sex (M, F or Uni) ", reader, </w:t>
      </w:r>
      <w:proofErr w:type="gramStart"/>
      <w:r w:rsidRPr="001C78A1">
        <w:rPr>
          <w:sz w:val="20"/>
          <w:szCs w:val="20"/>
        </w:rPr>
        <w:t>Program::</w:t>
      </w:r>
      <w:proofErr w:type="spellStart"/>
      <w:proofErr w:type="gramEnd"/>
      <w:r w:rsidRPr="001C78A1">
        <w:rPr>
          <w:sz w:val="20"/>
          <w:szCs w:val="20"/>
        </w:rPr>
        <w:t>ApparelsSexChecker</w:t>
      </w:r>
      <w:proofErr w:type="spellEnd"/>
      <w:r w:rsidRPr="001C78A1">
        <w:rPr>
          <w:sz w:val="20"/>
          <w:szCs w:val="20"/>
        </w:rPr>
        <w:t>);</w:t>
      </w:r>
    </w:p>
    <w:p w14:paraId="3A5CAAB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Sex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sex.length</w:t>
      </w:r>
      <w:proofErr w:type="spellEnd"/>
      <w:r w:rsidRPr="001C78A1">
        <w:rPr>
          <w:sz w:val="20"/>
          <w:szCs w:val="20"/>
        </w:rPr>
        <w:t>() == 1 ? sex : null);</w:t>
      </w:r>
    </w:p>
    <w:p w14:paraId="100E5FF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size = </w:t>
      </w:r>
      <w:proofErr w:type="spellStart"/>
      <w:r w:rsidRPr="001C78A1">
        <w:rPr>
          <w:sz w:val="20"/>
          <w:szCs w:val="20"/>
        </w:rPr>
        <w:t>ConsoleInput.CheckedStringInput</w:t>
      </w:r>
      <w:proofErr w:type="spellEnd"/>
      <w:r w:rsidRPr="001C78A1">
        <w:rPr>
          <w:sz w:val="20"/>
          <w:szCs w:val="20"/>
        </w:rPr>
        <w:t>("Enter apparel's size (- for non-sized items) ", reader);</w:t>
      </w:r>
    </w:p>
    <w:p w14:paraId="12852C2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Size</w:t>
      </w:r>
      <w:proofErr w:type="spellEnd"/>
      <w:proofErr w:type="gramEnd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size.equals</w:t>
      </w:r>
      <w:proofErr w:type="spellEnd"/>
      <w:r w:rsidRPr="001C78A1">
        <w:rPr>
          <w:sz w:val="20"/>
          <w:szCs w:val="20"/>
        </w:rPr>
        <w:t>("-") ? size : null);</w:t>
      </w:r>
    </w:p>
    <w:p w14:paraId="19FB935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</w:t>
      </w:r>
      <w:proofErr w:type="spellStart"/>
      <w:r w:rsidRPr="001C78A1">
        <w:rPr>
          <w:sz w:val="20"/>
          <w:szCs w:val="20"/>
        </w:rPr>
        <w:t>inStock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number of items in stock ", reader, (integer -&gt; integer &gt; 0));</w:t>
      </w:r>
    </w:p>
    <w:p w14:paraId="6350027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InStock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inStock</w:t>
      </w:r>
      <w:proofErr w:type="spellEnd"/>
      <w:r w:rsidRPr="001C78A1">
        <w:rPr>
          <w:sz w:val="20"/>
          <w:szCs w:val="20"/>
        </w:rPr>
        <w:t>);</w:t>
      </w:r>
    </w:p>
    <w:p w14:paraId="0F7A655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price = </w:t>
      </w:r>
      <w:proofErr w:type="spellStart"/>
      <w:r w:rsidRPr="001C78A1">
        <w:rPr>
          <w:sz w:val="20"/>
          <w:szCs w:val="20"/>
        </w:rPr>
        <w:t>ConsoleInput.CheckedDoubleInput</w:t>
      </w:r>
      <w:proofErr w:type="spellEnd"/>
      <w:r w:rsidRPr="001C78A1">
        <w:rPr>
          <w:sz w:val="20"/>
          <w:szCs w:val="20"/>
        </w:rPr>
        <w:t>("Enter price of the item ", reader, (</w:t>
      </w:r>
      <w:proofErr w:type="spellStart"/>
      <w:r w:rsidRPr="001C78A1">
        <w:rPr>
          <w:sz w:val="20"/>
          <w:szCs w:val="20"/>
        </w:rPr>
        <w:t>aDouble</w:t>
      </w:r>
      <w:proofErr w:type="spellEnd"/>
      <w:r w:rsidRPr="001C78A1">
        <w:rPr>
          <w:sz w:val="20"/>
          <w:szCs w:val="20"/>
        </w:rPr>
        <w:t xml:space="preserve"> -&gt; </w:t>
      </w:r>
      <w:proofErr w:type="spellStart"/>
      <w:r w:rsidRPr="001C78A1">
        <w:rPr>
          <w:sz w:val="20"/>
          <w:szCs w:val="20"/>
        </w:rPr>
        <w:t>aDouble</w:t>
      </w:r>
      <w:proofErr w:type="spellEnd"/>
      <w:r w:rsidRPr="001C78A1">
        <w:rPr>
          <w:sz w:val="20"/>
          <w:szCs w:val="20"/>
        </w:rPr>
        <w:t xml:space="preserve"> &gt;= 0));</w:t>
      </w:r>
    </w:p>
    <w:p w14:paraId="658FA97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Price</w:t>
      </w:r>
      <w:proofErr w:type="spellEnd"/>
      <w:proofErr w:type="gramEnd"/>
      <w:r w:rsidRPr="001C78A1">
        <w:rPr>
          <w:sz w:val="20"/>
          <w:szCs w:val="20"/>
        </w:rPr>
        <w:t>(price);</w:t>
      </w:r>
    </w:p>
    <w:p w14:paraId="5364ACF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id = </w:t>
      </w:r>
      <w:proofErr w:type="spellStart"/>
      <w:r w:rsidRPr="001C78A1">
        <w:rPr>
          <w:sz w:val="20"/>
          <w:szCs w:val="20"/>
        </w:rPr>
        <w:t>service.add</w:t>
      </w:r>
      <w:proofErr w:type="spellEnd"/>
      <w:r w:rsidRPr="001C78A1">
        <w:rPr>
          <w:sz w:val="20"/>
          <w:szCs w:val="20"/>
        </w:rPr>
        <w:t>(apparel);</w:t>
      </w:r>
    </w:p>
    <w:p w14:paraId="584C7A2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 xml:space="preserve">("Apparel added " + </w:t>
      </w:r>
      <w:proofErr w:type="spellStart"/>
      <w:proofErr w:type="gramStart"/>
      <w:r w:rsidRPr="001C78A1">
        <w:rPr>
          <w:sz w:val="20"/>
          <w:szCs w:val="20"/>
        </w:rPr>
        <w:t>service.findById</w:t>
      </w:r>
      <w:proofErr w:type="spellEnd"/>
      <w:proofErr w:type="gramEnd"/>
      <w:r w:rsidRPr="001C78A1">
        <w:rPr>
          <w:sz w:val="20"/>
          <w:szCs w:val="20"/>
        </w:rPr>
        <w:t>(id));</w:t>
      </w:r>
    </w:p>
    <w:p w14:paraId="08F76F7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177B98F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7 -&gt; </w:t>
      </w:r>
      <w:proofErr w:type="spellStart"/>
      <w:r w:rsidRPr="001C78A1">
        <w:rPr>
          <w:sz w:val="20"/>
          <w:szCs w:val="20"/>
        </w:rPr>
        <w:t>lastMenuIteration</w:t>
      </w:r>
      <w:proofErr w:type="spellEnd"/>
      <w:r w:rsidRPr="001C78A1">
        <w:rPr>
          <w:sz w:val="20"/>
          <w:szCs w:val="20"/>
        </w:rPr>
        <w:t xml:space="preserve"> = true;</w:t>
      </w:r>
    </w:p>
    <w:p w14:paraId="7BA753A7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5D41226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</w:t>
      </w:r>
    </w:p>
    <w:p w14:paraId="26D1C99F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5930AA6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}</w:t>
      </w:r>
    </w:p>
    <w:p w14:paraId="3B073DB7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1FD763B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);</w:t>
      </w:r>
    </w:p>
    <w:p w14:paraId="2518E28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proofErr w:type="gramStart"/>
      <w:r w:rsidRPr="001C78A1">
        <w:rPr>
          <w:sz w:val="20"/>
          <w:szCs w:val="20"/>
        </w:rPr>
        <w:t>context.close</w:t>
      </w:r>
      <w:proofErr w:type="spellEnd"/>
      <w:proofErr w:type="gramEnd"/>
      <w:r w:rsidRPr="001C78A1">
        <w:rPr>
          <w:sz w:val="20"/>
          <w:szCs w:val="20"/>
        </w:rPr>
        <w:t>();</w:t>
      </w:r>
    </w:p>
    <w:p w14:paraId="46B6613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r w:rsidRPr="001C78A1">
        <w:rPr>
          <w:sz w:val="20"/>
          <w:szCs w:val="20"/>
        </w:rPr>
        <w:t>System.exit</w:t>
      </w:r>
      <w:proofErr w:type="spellEnd"/>
      <w:r w:rsidRPr="001C78A1">
        <w:rPr>
          <w:sz w:val="20"/>
          <w:szCs w:val="20"/>
        </w:rPr>
        <w:t>(0);</w:t>
      </w:r>
    </w:p>
    <w:p w14:paraId="552E7A0F" w14:textId="7D1180EF" w:rsidR="000A76F5" w:rsidRPr="001C78A1" w:rsidRDefault="000A76F5" w:rsidP="000A76F5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4335ED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7</w:t>
      </w:r>
    </w:p>
    <w:p w14:paraId="5DBBE8C5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0CDDC87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335FB96C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A592F4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rivate static </w:t>
      </w:r>
      <w:proofErr w:type="spellStart"/>
      <w:r w:rsidRPr="001C78A1">
        <w:rPr>
          <w:sz w:val="20"/>
          <w:szCs w:val="20"/>
        </w:rPr>
        <w:t>boolean</w:t>
      </w:r>
      <w:proofErr w:type="spellEnd"/>
      <w:r w:rsidRPr="001C78A1">
        <w:rPr>
          <w:sz w:val="20"/>
          <w:szCs w:val="20"/>
        </w:rPr>
        <w:t xml:space="preserve"> </w:t>
      </w:r>
      <w:proofErr w:type="spellStart"/>
      <w:proofErr w:type="gramStart"/>
      <w:r w:rsidRPr="001C78A1">
        <w:rPr>
          <w:sz w:val="20"/>
          <w:szCs w:val="20"/>
        </w:rPr>
        <w:t>ApparelsSexChecker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>String string) {</w:t>
      </w:r>
    </w:p>
    <w:p w14:paraId="4A78EA0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return </w:t>
      </w:r>
      <w:proofErr w:type="spellStart"/>
      <w:proofErr w:type="gramStart"/>
      <w:r w:rsidRPr="001C78A1">
        <w:rPr>
          <w:sz w:val="20"/>
          <w:szCs w:val="20"/>
        </w:rPr>
        <w:t>string.equals</w:t>
      </w:r>
      <w:proofErr w:type="spellEnd"/>
      <w:proofErr w:type="gramEnd"/>
      <w:r w:rsidRPr="001C78A1">
        <w:rPr>
          <w:sz w:val="20"/>
          <w:szCs w:val="20"/>
        </w:rPr>
        <w:t xml:space="preserve">("M") || </w:t>
      </w:r>
      <w:proofErr w:type="spellStart"/>
      <w:r w:rsidRPr="001C78A1">
        <w:rPr>
          <w:sz w:val="20"/>
          <w:szCs w:val="20"/>
        </w:rPr>
        <w:t>string.equals</w:t>
      </w:r>
      <w:proofErr w:type="spellEnd"/>
      <w:r w:rsidRPr="001C78A1">
        <w:rPr>
          <w:sz w:val="20"/>
          <w:szCs w:val="20"/>
        </w:rPr>
        <w:t xml:space="preserve">("F") || </w:t>
      </w:r>
      <w:proofErr w:type="spellStart"/>
      <w:r w:rsidRPr="001C78A1">
        <w:rPr>
          <w:sz w:val="20"/>
          <w:szCs w:val="20"/>
        </w:rPr>
        <w:t>string.equals</w:t>
      </w:r>
      <w:proofErr w:type="spellEnd"/>
      <w:r w:rsidRPr="001C78A1">
        <w:rPr>
          <w:sz w:val="20"/>
          <w:szCs w:val="20"/>
        </w:rPr>
        <w:t>("Uni");</w:t>
      </w:r>
    </w:p>
    <w:p w14:paraId="1BB7D46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765C71E5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831CA4E" w14:textId="27A9EB5A" w:rsidR="000A76F5" w:rsidRDefault="001C78A1" w:rsidP="000A76F5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>}</w:t>
      </w:r>
    </w:p>
    <w:p w14:paraId="44CA23B2" w14:textId="77777777" w:rsidR="00D80167" w:rsidRPr="00D80167" w:rsidRDefault="00D80167" w:rsidP="00D80167">
      <w:pPr>
        <w:pStyle w:val="a0"/>
        <w:numPr>
          <w:ilvl w:val="0"/>
          <w:numId w:val="0"/>
        </w:numPr>
        <w:ind w:left="709"/>
      </w:pPr>
    </w:p>
    <w:p w14:paraId="292B0FB1" w14:textId="3CB69DA2" w:rsidR="000A76F5" w:rsidRPr="003D3FFB" w:rsidRDefault="000A76F5" w:rsidP="000A76F5">
      <w:pPr>
        <w:pStyle w:val="a0"/>
      </w:pPr>
      <w:r>
        <w:rPr>
          <w:lang w:val="ru-RU"/>
        </w:rPr>
        <w:t>Демонстрация работы приложения</w:t>
      </w:r>
    </w:p>
    <w:p w14:paraId="296EE2D6" w14:textId="19C84752" w:rsidR="006064AD" w:rsidRPr="00AD386E" w:rsidRDefault="00DE2B3E" w:rsidP="00D80167">
      <w:pPr>
        <w:rPr>
          <w:rFonts w:eastAsia="Yu Mincho"/>
          <w:shd w:val="clear" w:color="auto" w:fill="FFFFFF"/>
        </w:rPr>
      </w:pPr>
      <w:r>
        <w:t>Далее на рисунках приведены примеры работы программы</w:t>
      </w:r>
      <w:r w:rsidR="006064AD">
        <w:t>.</w:t>
      </w:r>
    </w:p>
    <w:p w14:paraId="1E446EDE" w14:textId="57E93A50" w:rsidR="00F27F6B" w:rsidRDefault="00F27F6B" w:rsidP="006064AD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4DD9D82D" wp14:editId="39D78ED5">
            <wp:extent cx="3675540" cy="6783659"/>
            <wp:effectExtent l="0" t="0" r="127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540" cy="678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4211027E" w:rsidR="00804B92" w:rsidRDefault="00F27F6B" w:rsidP="002D7D2A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 w:rsidR="000A76F5">
        <w:rPr>
          <w:szCs w:val="28"/>
          <w:shd w:val="clear" w:color="auto" w:fill="FFFFFF"/>
        </w:rPr>
        <w:t>Вывод всех записей в таблице</w:t>
      </w:r>
    </w:p>
    <w:p w14:paraId="1EC318FF" w14:textId="77777777" w:rsidR="002D7D2A" w:rsidRPr="002D7D2A" w:rsidRDefault="002D7D2A" w:rsidP="002D7D2A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6E9D6C80" wp14:editId="15F4C78B">
            <wp:extent cx="4026169" cy="4582568"/>
            <wp:effectExtent l="0" t="0" r="0" b="889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956" cy="458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04927CC7" w:rsidR="00C773D8" w:rsidRPr="000A76F5" w:rsidRDefault="00100D4B" w:rsidP="00804B92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>
        <w:rPr>
          <w:szCs w:val="28"/>
          <w:shd w:val="clear" w:color="auto" w:fill="FFFFFF"/>
        </w:rPr>
        <w:t>4</w:t>
      </w:r>
      <w:r>
        <w:rPr>
          <w:szCs w:val="28"/>
          <w:shd w:val="clear" w:color="auto" w:fill="FFFFFF"/>
        </w:rPr>
        <w:t xml:space="preserve"> </w:t>
      </w:r>
      <w:r w:rsidR="00CD15EE">
        <w:rPr>
          <w:szCs w:val="28"/>
          <w:shd w:val="clear" w:color="auto" w:fill="FFFFFF"/>
        </w:rPr>
        <w:t xml:space="preserve">– </w:t>
      </w:r>
      <w:r w:rsidR="006064AD">
        <w:rPr>
          <w:szCs w:val="28"/>
          <w:shd w:val="clear" w:color="auto" w:fill="FFFFFF"/>
        </w:rPr>
        <w:t xml:space="preserve">Вывод </w:t>
      </w:r>
      <w:r w:rsidR="000A76F5">
        <w:rPr>
          <w:szCs w:val="28"/>
          <w:shd w:val="clear" w:color="auto" w:fill="FFFFFF"/>
        </w:rPr>
        <w:t xml:space="preserve">записи по </w:t>
      </w:r>
      <w:r w:rsidR="000A76F5">
        <w:rPr>
          <w:szCs w:val="28"/>
          <w:shd w:val="clear" w:color="auto" w:fill="FFFFFF"/>
          <w:lang w:val="en-US"/>
        </w:rPr>
        <w:t>ID</w:t>
      </w:r>
    </w:p>
    <w:p w14:paraId="6E3E6CE7" w14:textId="77777777" w:rsidR="00E43F13" w:rsidRPr="002D7D2A" w:rsidRDefault="00E43F13" w:rsidP="00E43F13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6BE4D40C" w14:textId="77777777" w:rsidR="00E43F13" w:rsidRDefault="00E43F13" w:rsidP="00E43F13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56BF0E2" wp14:editId="12822F4F">
            <wp:extent cx="3587406" cy="562439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406" cy="5624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151B8C01" w:rsidR="00E43F13" w:rsidRPr="000A76F5" w:rsidRDefault="00E43F13" w:rsidP="00E43F13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>
        <w:rPr>
          <w:szCs w:val="28"/>
          <w:shd w:val="clear" w:color="auto" w:fill="FFFFFF"/>
        </w:rPr>
        <w:t>5</w:t>
      </w:r>
      <w:r>
        <w:rPr>
          <w:szCs w:val="28"/>
          <w:shd w:val="clear" w:color="auto" w:fill="FFFFFF"/>
        </w:rPr>
        <w:t xml:space="preserve"> – </w:t>
      </w:r>
      <w:r w:rsidR="000A76F5">
        <w:rPr>
          <w:szCs w:val="28"/>
          <w:shd w:val="clear" w:color="auto" w:fill="FFFFFF"/>
        </w:rPr>
        <w:t>Вывод записей по условию (дешевле заданной цены)</w:t>
      </w:r>
    </w:p>
    <w:p w14:paraId="1A0C2121" w14:textId="77777777" w:rsidR="00CD15EE" w:rsidRDefault="00CD15EE" w:rsidP="00CD15EE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90A7CD3" wp14:editId="4DF49374">
            <wp:extent cx="3479619" cy="6210039"/>
            <wp:effectExtent l="0" t="0" r="6985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619" cy="6210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FB75E" w14:textId="0BBBAF4A" w:rsidR="00CD15EE" w:rsidRPr="000A76F5" w:rsidRDefault="00CD15EE" w:rsidP="00CD15EE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>
        <w:rPr>
          <w:szCs w:val="28"/>
          <w:shd w:val="clear" w:color="auto" w:fill="FFFFFF"/>
        </w:rPr>
        <w:t>6</w:t>
      </w:r>
      <w:r>
        <w:rPr>
          <w:szCs w:val="28"/>
          <w:shd w:val="clear" w:color="auto" w:fill="FFFFFF"/>
        </w:rPr>
        <w:t xml:space="preserve"> –</w:t>
      </w:r>
      <w:r w:rsidR="000A76F5">
        <w:rPr>
          <w:szCs w:val="28"/>
          <w:shd w:val="clear" w:color="auto" w:fill="FFFFFF"/>
        </w:rPr>
        <w:t xml:space="preserve"> Редактирование записи по </w:t>
      </w:r>
      <w:r w:rsidR="000A76F5">
        <w:rPr>
          <w:szCs w:val="28"/>
          <w:shd w:val="clear" w:color="auto" w:fill="FFFFFF"/>
          <w:lang w:val="en-US"/>
        </w:rPr>
        <w:t>ID</w:t>
      </w:r>
    </w:p>
    <w:p w14:paraId="08936812" w14:textId="77777777" w:rsidR="00CD15EE" w:rsidRPr="00804B92" w:rsidRDefault="00CD15EE" w:rsidP="00E43F13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2F0E6CCD" w14:textId="77777777" w:rsidR="00812818" w:rsidRDefault="00812818" w:rsidP="00812818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3FB8EEAA" wp14:editId="30083953">
            <wp:extent cx="4457669" cy="5428648"/>
            <wp:effectExtent l="0" t="0" r="635" b="63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137" cy="5435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0C40C" w14:textId="55A8D44A" w:rsidR="00812818" w:rsidRPr="000A76F5" w:rsidRDefault="00812818" w:rsidP="00812818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 w:rsidRPr="000A76F5">
        <w:rPr>
          <w:szCs w:val="28"/>
          <w:shd w:val="clear" w:color="auto" w:fill="FFFFFF"/>
        </w:rPr>
        <w:t>7</w:t>
      </w:r>
      <w:r>
        <w:rPr>
          <w:szCs w:val="28"/>
          <w:shd w:val="clear" w:color="auto" w:fill="FFFFFF"/>
        </w:rPr>
        <w:t xml:space="preserve"> – </w:t>
      </w:r>
      <w:r w:rsidR="000A76F5">
        <w:rPr>
          <w:szCs w:val="28"/>
          <w:shd w:val="clear" w:color="auto" w:fill="FFFFFF"/>
        </w:rPr>
        <w:t xml:space="preserve">Удаление записи по </w:t>
      </w:r>
      <w:r w:rsidR="000A76F5">
        <w:rPr>
          <w:szCs w:val="28"/>
          <w:shd w:val="clear" w:color="auto" w:fill="FFFFFF"/>
          <w:lang w:val="en-US"/>
        </w:rPr>
        <w:t>ID</w:t>
      </w:r>
    </w:p>
    <w:p w14:paraId="1C1DD674" w14:textId="77777777" w:rsidR="00812818" w:rsidRPr="00804B92" w:rsidRDefault="00812818" w:rsidP="00812818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09F3BE6" w14:textId="77777777" w:rsidR="006064AD" w:rsidRDefault="006064AD" w:rsidP="006064AD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F996EE1" wp14:editId="1CC801D1">
            <wp:extent cx="3601084" cy="3821385"/>
            <wp:effectExtent l="0" t="0" r="0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084" cy="38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9B109" w14:textId="7108355D" w:rsidR="006064AD" w:rsidRPr="000A76F5" w:rsidRDefault="006064AD" w:rsidP="006064AD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 w:rsidRPr="000A76F5">
        <w:rPr>
          <w:szCs w:val="28"/>
          <w:shd w:val="clear" w:color="auto" w:fill="FFFFFF"/>
        </w:rPr>
        <w:t>8</w:t>
      </w:r>
      <w:r>
        <w:rPr>
          <w:szCs w:val="28"/>
          <w:shd w:val="clear" w:color="auto" w:fill="FFFFFF"/>
        </w:rPr>
        <w:t xml:space="preserve"> – </w:t>
      </w:r>
      <w:r w:rsidR="000A76F5">
        <w:rPr>
          <w:szCs w:val="28"/>
          <w:shd w:val="clear" w:color="auto" w:fill="FFFFFF"/>
        </w:rPr>
        <w:t>Добавление записи в таблицу</w:t>
      </w:r>
    </w:p>
    <w:p w14:paraId="07EEC669" w14:textId="3C8F2C0D" w:rsidR="004335ED" w:rsidRDefault="004335ED">
      <w:pPr>
        <w:spacing w:after="160" w:line="259" w:lineRule="auto"/>
        <w:ind w:firstLine="0"/>
        <w:contextualSpacing w:val="0"/>
        <w:jc w:val="left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br w:type="page"/>
      </w:r>
    </w:p>
    <w:p w14:paraId="772B10FD" w14:textId="7DAB6A7B" w:rsidR="004335ED" w:rsidRDefault="004335ED" w:rsidP="004335ED">
      <w:pPr>
        <w:pStyle w:val="a"/>
      </w:pPr>
      <w:proofErr w:type="spellStart"/>
      <w:r w:rsidRPr="004335ED">
        <w:lastRenderedPageBreak/>
        <w:t>Вывод</w:t>
      </w:r>
      <w:proofErr w:type="spellEnd"/>
    </w:p>
    <w:p w14:paraId="71AD193D" w14:textId="07B9B721" w:rsidR="004335ED" w:rsidRPr="004335ED" w:rsidRDefault="004335ED" w:rsidP="004335ED">
      <w:r>
        <w:t xml:space="preserve">Было произведено </w:t>
      </w:r>
      <w:r w:rsidRPr="004335ED">
        <w:t>ознакомлени</w:t>
      </w:r>
      <w:r>
        <w:t>е</w:t>
      </w:r>
      <w:r w:rsidRPr="004335ED">
        <w:t xml:space="preserve"> с механизмами работы с базами данных в </w:t>
      </w:r>
      <w:r>
        <w:t>Spring</w:t>
      </w:r>
      <w:r w:rsidRPr="004335ED">
        <w:t xml:space="preserve"> </w:t>
      </w:r>
      <w:r>
        <w:t>Framework</w:t>
      </w:r>
      <w:r w:rsidRPr="004335ED">
        <w:t>.</w:t>
      </w:r>
      <w:r>
        <w:t xml:space="preserve"> Была создана БД в </w:t>
      </w:r>
      <w:r>
        <w:rPr>
          <w:lang w:val="en-US"/>
        </w:rPr>
        <w:t>PostgreSQL</w:t>
      </w:r>
      <w:r w:rsidRPr="004335ED">
        <w:t xml:space="preserve"> </w:t>
      </w:r>
      <w:r>
        <w:t>и реализовано приложение в соответствии с заданием.</w:t>
      </w:r>
    </w:p>
    <w:p w14:paraId="5B99B17C" w14:textId="4A747B5A" w:rsidR="00E43F13" w:rsidRPr="00813863" w:rsidRDefault="00E43F13" w:rsidP="004335ED">
      <w:pPr>
        <w:rPr>
          <w:szCs w:val="28"/>
          <w:shd w:val="clear" w:color="auto" w:fill="FFFFFF"/>
        </w:rPr>
      </w:pPr>
    </w:p>
    <w:sectPr w:rsidR="00E43F13" w:rsidRPr="00813863" w:rsidSect="00FB324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D14BC" w14:textId="77777777" w:rsidR="001355F9" w:rsidRDefault="001355F9" w:rsidP="001103C9">
      <w:pPr>
        <w:spacing w:line="240" w:lineRule="auto"/>
      </w:pPr>
      <w:r>
        <w:separator/>
      </w:r>
    </w:p>
  </w:endnote>
  <w:endnote w:type="continuationSeparator" w:id="0">
    <w:p w14:paraId="408BCD16" w14:textId="77777777" w:rsidR="001355F9" w:rsidRDefault="001355F9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E443" w14:textId="77777777" w:rsidR="001C78A1" w:rsidRDefault="001C78A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8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5997" w14:textId="77777777" w:rsidR="001C78A1" w:rsidRDefault="001C78A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A46A0" w14:textId="77777777" w:rsidR="001355F9" w:rsidRDefault="001355F9" w:rsidP="001103C9">
      <w:pPr>
        <w:spacing w:line="240" w:lineRule="auto"/>
      </w:pPr>
      <w:r>
        <w:separator/>
      </w:r>
    </w:p>
  </w:footnote>
  <w:footnote w:type="continuationSeparator" w:id="0">
    <w:p w14:paraId="39B75582" w14:textId="77777777" w:rsidR="001355F9" w:rsidRDefault="001355F9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18C92" w14:textId="77777777" w:rsidR="001C78A1" w:rsidRDefault="001C78A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0957E" w14:textId="77777777" w:rsidR="001C78A1" w:rsidRDefault="001C78A1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B80F0" w14:textId="77777777" w:rsidR="001C78A1" w:rsidRDefault="001C78A1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hybridMultilevel"/>
    <w:tmpl w:val="D9B20976"/>
    <w:lvl w:ilvl="0" w:tplc="859062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7826D7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20E1376" w:tentative="1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D72E9882" w:tentative="1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29B8D768" w:tentative="1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35A6861C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55C6E458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C7DE4E3A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5846FF38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4C026A"/>
    <w:multiLevelType w:val="hybridMultilevel"/>
    <w:tmpl w:val="7E168B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C67E9"/>
    <w:multiLevelType w:val="multilevel"/>
    <w:tmpl w:val="02C0C690"/>
    <w:styleLink w:val="1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7" w15:restartNumberingAfterBreak="0">
    <w:nsid w:val="3B712CEF"/>
    <w:multiLevelType w:val="hybridMultilevel"/>
    <w:tmpl w:val="C8168CA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B6B6E596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D79C2782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653F7E9A"/>
    <w:multiLevelType w:val="multilevel"/>
    <w:tmpl w:val="14F09400"/>
    <w:lvl w:ilvl="0">
      <w:start w:val="1"/>
      <w:numFmt w:val="decimal"/>
      <w:pStyle w:val="a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0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9"/>
  </w:num>
  <w:num w:numId="5">
    <w:abstractNumId w:val="2"/>
  </w:num>
  <w:num w:numId="6">
    <w:abstractNumId w:val="10"/>
  </w:num>
  <w:num w:numId="7">
    <w:abstractNumId w:val="0"/>
  </w:num>
  <w:num w:numId="8">
    <w:abstractNumId w:val="11"/>
  </w:num>
  <w:num w:numId="9">
    <w:abstractNumId w:val="8"/>
  </w:num>
  <w:num w:numId="10">
    <w:abstractNumId w:val="0"/>
  </w:num>
  <w:num w:numId="11">
    <w:abstractNumId w:val="3"/>
  </w:num>
  <w:num w:numId="12">
    <w:abstractNumId w:val="6"/>
  </w:num>
  <w:num w:numId="13">
    <w:abstractNumId w:val="1"/>
  </w:num>
  <w:num w:numId="14">
    <w:abstractNumId w:val="5"/>
  </w:num>
  <w:num w:numId="15">
    <w:abstractNumId w:val="7"/>
  </w:num>
  <w:num w:numId="16">
    <w:abstractNumId w:val="12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PDWgAZiUxN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A76F5"/>
    <w:rsid w:val="000B7063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355F9"/>
    <w:rsid w:val="0018712F"/>
    <w:rsid w:val="0019433D"/>
    <w:rsid w:val="001A42AB"/>
    <w:rsid w:val="001C51C1"/>
    <w:rsid w:val="001C78A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70C97"/>
    <w:rsid w:val="0039239E"/>
    <w:rsid w:val="003B3DE5"/>
    <w:rsid w:val="003D0F45"/>
    <w:rsid w:val="003E30BD"/>
    <w:rsid w:val="004335ED"/>
    <w:rsid w:val="00437820"/>
    <w:rsid w:val="00445C8C"/>
    <w:rsid w:val="004552A6"/>
    <w:rsid w:val="00463AB8"/>
    <w:rsid w:val="0049215F"/>
    <w:rsid w:val="004B234E"/>
    <w:rsid w:val="00523F42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078E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386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3D8"/>
    <w:rsid w:val="00C946CF"/>
    <w:rsid w:val="00CA085C"/>
    <w:rsid w:val="00CB699D"/>
    <w:rsid w:val="00CD15EE"/>
    <w:rsid w:val="00D3385F"/>
    <w:rsid w:val="00D4223D"/>
    <w:rsid w:val="00D56656"/>
    <w:rsid w:val="00D641A2"/>
    <w:rsid w:val="00D80167"/>
    <w:rsid w:val="00D83C8B"/>
    <w:rsid w:val="00DB1DCF"/>
    <w:rsid w:val="00DB72E0"/>
    <w:rsid w:val="00DC66F8"/>
    <w:rsid w:val="00DD20E4"/>
    <w:rsid w:val="00DE2B3E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5">
    <w:name w:val="Table Grid"/>
    <w:basedOn w:val="a3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1"/>
    <w:link w:val="a7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2"/>
    <w:link w:val="a6"/>
    <w:uiPriority w:val="99"/>
    <w:rsid w:val="001103C9"/>
  </w:style>
  <w:style w:type="paragraph" w:styleId="a8">
    <w:name w:val="footer"/>
    <w:basedOn w:val="a1"/>
    <w:link w:val="a9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2"/>
    <w:link w:val="a8"/>
    <w:uiPriority w:val="99"/>
    <w:rsid w:val="001103C9"/>
  </w:style>
  <w:style w:type="paragraph" w:customStyle="1" w:styleId="a">
    <w:name w:val="Заголовок первого уровня"/>
    <w:next w:val="a1"/>
    <w:link w:val="aa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0">
    <w:name w:val="Заголовок ворого уровня"/>
    <w:basedOn w:val="a"/>
    <w:next w:val="a1"/>
    <w:link w:val="ab"/>
    <w:qFormat/>
    <w:rsid w:val="0020679B"/>
    <w:pPr>
      <w:numPr>
        <w:ilvl w:val="1"/>
      </w:numPr>
      <w:spacing w:before="0"/>
    </w:pPr>
  </w:style>
  <w:style w:type="character" w:customStyle="1" w:styleId="aa">
    <w:name w:val="Заголовок первого уровня Знак"/>
    <w:basedOn w:val="a2"/>
    <w:link w:val="a"/>
    <w:rsid w:val="0020679B"/>
    <w:rPr>
      <w:rFonts w:ascii="Times New Roman" w:hAnsi="Times New Roman"/>
      <w:b/>
      <w:sz w:val="28"/>
      <w:lang w:val="en-US"/>
    </w:rPr>
  </w:style>
  <w:style w:type="character" w:customStyle="1" w:styleId="ab">
    <w:name w:val="Заголовок ворого уровня Знак"/>
    <w:basedOn w:val="aa"/>
    <w:link w:val="a0"/>
    <w:rsid w:val="0020679B"/>
    <w:rPr>
      <w:rFonts w:ascii="Times New Roman" w:hAnsi="Times New Roman"/>
      <w:b/>
      <w:sz w:val="28"/>
      <w:lang w:val="en-US"/>
    </w:rPr>
  </w:style>
  <w:style w:type="paragraph" w:styleId="ac">
    <w:name w:val="List Paragraph"/>
    <w:basedOn w:val="a1"/>
    <w:uiPriority w:val="34"/>
    <w:qFormat/>
    <w:rsid w:val="00D4223D"/>
    <w:pPr>
      <w:ind w:left="720"/>
    </w:pPr>
  </w:style>
  <w:style w:type="paragraph" w:customStyle="1" w:styleId="Compact">
    <w:name w:val="Compact"/>
    <w:basedOn w:val="ad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d">
    <w:name w:val="Body Text"/>
    <w:basedOn w:val="a1"/>
    <w:link w:val="ae"/>
    <w:uiPriority w:val="99"/>
    <w:semiHidden/>
    <w:unhideWhenUsed/>
    <w:rsid w:val="00293FAC"/>
    <w:pPr>
      <w:spacing w:after="120"/>
    </w:pPr>
  </w:style>
  <w:style w:type="character" w:customStyle="1" w:styleId="ae">
    <w:name w:val="Основной текст Знак"/>
    <w:basedOn w:val="a2"/>
    <w:link w:val="ad"/>
    <w:uiPriority w:val="99"/>
    <w:semiHidden/>
    <w:rsid w:val="00293FAC"/>
    <w:rPr>
      <w:rFonts w:ascii="Times New Roman" w:hAnsi="Times New Roman"/>
      <w:sz w:val="28"/>
    </w:rPr>
  </w:style>
  <w:style w:type="character" w:styleId="af">
    <w:name w:val="Placeholder Text"/>
    <w:basedOn w:val="a2"/>
    <w:uiPriority w:val="99"/>
    <w:semiHidden/>
    <w:rsid w:val="00ED671E"/>
    <w:rPr>
      <w:color w:val="808080"/>
    </w:rPr>
  </w:style>
  <w:style w:type="paragraph" w:styleId="af0">
    <w:name w:val="caption"/>
    <w:basedOn w:val="a1"/>
    <w:next w:val="a1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1">
    <w:name w:val="Подпись иллюстрации"/>
    <w:basedOn w:val="a1"/>
    <w:link w:val="af2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2">
    <w:name w:val="Подпись иллюстрации Знак"/>
    <w:basedOn w:val="a2"/>
    <w:link w:val="af1"/>
    <w:rsid w:val="008860BE"/>
    <w:rPr>
      <w:rFonts w:ascii="Times New Roman" w:hAnsi="Times New Roman"/>
      <w:noProof/>
      <w:sz w:val="28"/>
    </w:rPr>
  </w:style>
  <w:style w:type="character" w:styleId="af3">
    <w:name w:val="Hyperlink"/>
    <w:basedOn w:val="a2"/>
    <w:uiPriority w:val="99"/>
    <w:unhideWhenUsed/>
    <w:rsid w:val="0086477F"/>
    <w:rPr>
      <w:color w:val="0000FF"/>
      <w:u w:val="single"/>
    </w:rPr>
  </w:style>
  <w:style w:type="character" w:styleId="af4">
    <w:name w:val="Unresolved Mention"/>
    <w:basedOn w:val="a2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1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f6">
    <w:name w:val="Перечисление"/>
    <w:basedOn w:val="ac"/>
    <w:link w:val="Char"/>
    <w:qFormat/>
    <w:rsid w:val="00445C8C"/>
    <w:pPr>
      <w:ind w:left="0" w:firstLine="0"/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2"/>
    <w:link w:val="af6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1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1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2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2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1"/>
    <w:next w:val="a1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2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1</Pages>
  <Words>2709</Words>
  <Characters>15446</Characters>
  <Application>Microsoft Office Word</Application>
  <DocSecurity>0</DocSecurity>
  <Lines>128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3</cp:revision>
  <cp:lastPrinted>2020-10-14T04:49:00Z</cp:lastPrinted>
  <dcterms:created xsi:type="dcterms:W3CDTF">2021-11-06T17:28:00Z</dcterms:created>
  <dcterms:modified xsi:type="dcterms:W3CDTF">2021-11-06T18:58:00Z</dcterms:modified>
</cp:coreProperties>
</file>